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4D255" w14:textId="16A35D5C" w:rsidR="00B462EB" w:rsidRPr="00186DF3" w:rsidRDefault="004F7696" w:rsidP="004A6053">
      <w:pPr>
        <w:jc w:val="center"/>
        <w:rPr>
          <w:rFonts w:asciiTheme="minorHAnsi" w:hAnsiTheme="minorHAnsi" w:cstheme="minorHAnsi"/>
          <w:b/>
          <w:lang w:val="es-MX"/>
        </w:rPr>
      </w:pPr>
      <w:r w:rsidRPr="00186DF3">
        <w:rPr>
          <w:rFonts w:asciiTheme="minorHAnsi" w:hAnsiTheme="minorHAnsi" w:cstheme="minorHAnsi"/>
          <w:b/>
          <w:lang w:val="es-MX"/>
        </w:rPr>
        <w:t xml:space="preserve">Participación en el </w:t>
      </w:r>
      <w:r w:rsidR="0048632F" w:rsidRPr="00186DF3">
        <w:rPr>
          <w:rFonts w:asciiTheme="minorHAnsi" w:hAnsiTheme="minorHAnsi" w:cstheme="minorHAnsi"/>
          <w:b/>
          <w:lang w:val="es-MX"/>
        </w:rPr>
        <w:t>P</w:t>
      </w:r>
      <w:r w:rsidRPr="00186DF3">
        <w:rPr>
          <w:rFonts w:asciiTheme="minorHAnsi" w:hAnsiTheme="minorHAnsi" w:cstheme="minorHAnsi"/>
          <w:b/>
          <w:lang w:val="es-MX"/>
        </w:rPr>
        <w:t xml:space="preserve">roceso de </w:t>
      </w:r>
      <w:r w:rsidR="00B9285D" w:rsidRPr="00186DF3">
        <w:rPr>
          <w:rFonts w:asciiTheme="minorHAnsi" w:hAnsiTheme="minorHAnsi" w:cstheme="minorHAnsi"/>
          <w:b/>
          <w:lang w:val="es-MX"/>
        </w:rPr>
        <w:t>desarrollo</w:t>
      </w:r>
      <w:r w:rsidRPr="00186DF3">
        <w:rPr>
          <w:rFonts w:asciiTheme="minorHAnsi" w:hAnsiTheme="minorHAnsi" w:cstheme="minorHAnsi"/>
          <w:b/>
          <w:lang w:val="es-MX"/>
        </w:rPr>
        <w:t xml:space="preserve"> del Protoc</w:t>
      </w:r>
      <w:r w:rsidR="0048632F" w:rsidRPr="00186DF3">
        <w:rPr>
          <w:rFonts w:asciiTheme="minorHAnsi" w:hAnsiTheme="minorHAnsi" w:cstheme="minorHAnsi"/>
          <w:b/>
          <w:lang w:val="es-MX"/>
        </w:rPr>
        <w:t>o</w:t>
      </w:r>
      <w:r w:rsidRPr="00186DF3">
        <w:rPr>
          <w:rFonts w:asciiTheme="minorHAnsi" w:hAnsiTheme="minorHAnsi" w:cstheme="minorHAnsi"/>
          <w:b/>
          <w:lang w:val="es-MX"/>
        </w:rPr>
        <w:t xml:space="preserve">lo </w:t>
      </w:r>
      <w:r w:rsidR="00C858E4" w:rsidRPr="00186DF3">
        <w:rPr>
          <w:rFonts w:asciiTheme="minorHAnsi" w:hAnsiTheme="minorHAnsi" w:cstheme="minorHAnsi"/>
          <w:b/>
          <w:lang w:val="es-MX"/>
        </w:rPr>
        <w:t xml:space="preserve">Forestal para </w:t>
      </w:r>
      <w:r w:rsidR="00F053B3" w:rsidRPr="00186DF3">
        <w:rPr>
          <w:rFonts w:asciiTheme="minorHAnsi" w:hAnsiTheme="minorHAnsi" w:cstheme="minorHAnsi"/>
          <w:b/>
          <w:lang w:val="es-MX"/>
        </w:rPr>
        <w:t>Panamá</w:t>
      </w:r>
    </w:p>
    <w:p w14:paraId="65B4B5C7" w14:textId="77777777" w:rsidR="00B9285D" w:rsidRPr="00186DF3" w:rsidRDefault="00B9285D" w:rsidP="00856F67">
      <w:pPr>
        <w:ind w:left="1440"/>
        <w:rPr>
          <w:rFonts w:asciiTheme="minorHAnsi" w:hAnsiTheme="minorHAnsi" w:cstheme="minorHAnsi"/>
          <w:b/>
          <w:lang w:val="es-MX"/>
        </w:rPr>
      </w:pPr>
    </w:p>
    <w:p w14:paraId="2CE4D256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8" w14:textId="7077BC54" w:rsidR="00B462EB" w:rsidRPr="002D1DFD" w:rsidRDefault="00CC552D" w:rsidP="0032423D">
      <w:pPr>
        <w:rPr>
          <w:rFonts w:asciiTheme="minorHAnsi" w:hAnsiTheme="minorHAnsi" w:cstheme="minorHAnsi"/>
          <w:lang w:val="es-ES"/>
        </w:rPr>
      </w:pPr>
      <w:r w:rsidRPr="002D1DFD">
        <w:rPr>
          <w:rFonts w:asciiTheme="minorHAnsi" w:hAnsiTheme="minorHAnsi" w:cstheme="minorHAnsi"/>
          <w:lang w:val="es-ES"/>
        </w:rPr>
        <w:t>November 1, 2022</w:t>
      </w:r>
    </w:p>
    <w:p w14:paraId="79529719" w14:textId="77777777" w:rsidR="00CC552D" w:rsidRPr="00186DF3" w:rsidRDefault="00CC552D" w:rsidP="0032423D">
      <w:pPr>
        <w:rPr>
          <w:rFonts w:asciiTheme="minorHAnsi" w:hAnsiTheme="minorHAnsi" w:cstheme="minorHAnsi"/>
          <w:lang w:val="es-MX"/>
        </w:rPr>
      </w:pPr>
    </w:p>
    <w:p w14:paraId="5130FBAC" w14:textId="5E52D6CA" w:rsidR="005F4C02" w:rsidRPr="00186DF3" w:rsidRDefault="004F7696" w:rsidP="005F4C02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l </w:t>
      </w:r>
      <w:r w:rsidR="00B462EB" w:rsidRPr="00186DF3">
        <w:rPr>
          <w:rFonts w:asciiTheme="minorHAnsi" w:hAnsiTheme="minorHAnsi" w:cstheme="minorHAnsi"/>
          <w:lang w:val="es-MX"/>
        </w:rPr>
        <w:t>Climate Action Reserve (Reserve)</w:t>
      </w:r>
      <w:r w:rsidRPr="00186DF3">
        <w:rPr>
          <w:rFonts w:asciiTheme="minorHAnsi" w:hAnsiTheme="minorHAnsi" w:cstheme="minorHAnsi"/>
          <w:lang w:val="es-MX"/>
        </w:rPr>
        <w:t xml:space="preserve">, la Reserva de Acción Climática, </w:t>
      </w:r>
      <w:r w:rsidR="00A27941" w:rsidRPr="00186DF3">
        <w:rPr>
          <w:rFonts w:asciiTheme="minorHAnsi" w:hAnsiTheme="minorHAnsi" w:cstheme="minorHAnsi"/>
          <w:lang w:val="es-MX"/>
        </w:rPr>
        <w:t>iniciara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F408AB" w:rsidRPr="00186DF3">
        <w:rPr>
          <w:rFonts w:asciiTheme="minorHAnsi" w:hAnsiTheme="minorHAnsi" w:cstheme="minorHAnsi"/>
          <w:lang w:val="es-MX"/>
        </w:rPr>
        <w:t>e</w:t>
      </w:r>
      <w:r w:rsidR="00A27941" w:rsidRPr="00186DF3">
        <w:rPr>
          <w:rFonts w:asciiTheme="minorHAnsi" w:hAnsiTheme="minorHAnsi" w:cstheme="minorHAnsi"/>
          <w:lang w:val="es-MX"/>
        </w:rPr>
        <w:t>l</w:t>
      </w:r>
      <w:r w:rsidR="00F408AB" w:rsidRPr="00186DF3">
        <w:rPr>
          <w:rFonts w:asciiTheme="minorHAnsi" w:hAnsiTheme="minorHAnsi" w:cstheme="minorHAnsi"/>
          <w:lang w:val="es-MX"/>
        </w:rPr>
        <w:t xml:space="preserve"> proceso de desarrollar</w:t>
      </w:r>
      <w:r w:rsidR="00C858E4" w:rsidRPr="00186DF3">
        <w:rPr>
          <w:rFonts w:asciiTheme="minorHAnsi" w:hAnsiTheme="minorHAnsi" w:cstheme="minorHAnsi"/>
          <w:lang w:val="es-MX"/>
        </w:rPr>
        <w:t xml:space="preserve"> </w:t>
      </w:r>
      <w:r w:rsidR="005F4C02" w:rsidRPr="00186DF3">
        <w:rPr>
          <w:rFonts w:asciiTheme="minorHAnsi" w:hAnsiTheme="minorHAnsi" w:cstheme="minorHAnsi"/>
          <w:lang w:val="es-MX"/>
        </w:rPr>
        <w:t xml:space="preserve">un protocolo de proyectos de eliminación de gases de efecto invernadero (GEI) que incluirá orientaciones para proyectos de reforestación, agroforestería, bosques urbanos y gestión forestal mejorada en Panamá. Este protocolo se basará en un protocolo existente que se utiliza actualmente en México y que se adaptará para su uso en Panamá. El Protocolo Forestal de Panamá proporcionará un enfoque estandarizado para cuantificar y monitorear las reducciones de GEI de los proyectos forestales en tierras privadas, comunales o públicas en Panamá. Puede encontrar información sobre el protocolo existente utilizado en México </w:t>
      </w:r>
      <w:r w:rsidR="00A915FB" w:rsidRPr="00186DF3">
        <w:rPr>
          <w:rFonts w:asciiTheme="minorHAnsi" w:hAnsiTheme="minorHAnsi" w:cstheme="minorHAnsi"/>
          <w:lang w:val="es-MX"/>
        </w:rPr>
        <w:t>en el siguiente enlace</w:t>
      </w:r>
      <w:r w:rsidR="005F4C02" w:rsidRPr="00186DF3">
        <w:rPr>
          <w:rFonts w:asciiTheme="minorHAnsi" w:hAnsiTheme="minorHAnsi" w:cstheme="minorHAnsi"/>
          <w:lang w:val="es-MX"/>
        </w:rPr>
        <w:t>:</w:t>
      </w:r>
    </w:p>
    <w:p w14:paraId="5F33C941" w14:textId="77777777" w:rsidR="005F4C02" w:rsidRPr="00186DF3" w:rsidRDefault="005F4C02" w:rsidP="005F4C02">
      <w:pPr>
        <w:rPr>
          <w:rFonts w:asciiTheme="minorHAnsi" w:hAnsiTheme="minorHAnsi" w:cstheme="minorHAnsi"/>
          <w:lang w:val="es-MX"/>
        </w:rPr>
      </w:pPr>
    </w:p>
    <w:p w14:paraId="2B06DA60" w14:textId="77777777" w:rsidR="00CB288D" w:rsidRPr="00186DF3" w:rsidRDefault="002D1DFD" w:rsidP="00CB288D">
      <w:pPr>
        <w:pStyle w:val="Prrafodelista"/>
        <w:numPr>
          <w:ilvl w:val="0"/>
          <w:numId w:val="5"/>
        </w:numPr>
        <w:autoSpaceDE/>
        <w:autoSpaceDN/>
        <w:adjustRightInd/>
        <w:spacing w:line="259" w:lineRule="auto"/>
        <w:rPr>
          <w:rFonts w:asciiTheme="minorHAnsi" w:hAnsiTheme="minorHAnsi" w:cstheme="minorHAnsi"/>
          <w:sz w:val="22"/>
          <w:szCs w:val="22"/>
          <w:lang w:val="es-MX"/>
        </w:rPr>
      </w:pPr>
      <w:hyperlink r:id="rId11" w:history="1">
        <w:r w:rsidR="00CB288D" w:rsidRPr="00186DF3">
          <w:rPr>
            <w:rStyle w:val="Hipervnculo"/>
            <w:rFonts w:asciiTheme="minorHAnsi" w:hAnsiTheme="minorHAnsi" w:cstheme="minorHAnsi"/>
            <w:sz w:val="22"/>
            <w:szCs w:val="22"/>
            <w:lang w:val="es-MX"/>
          </w:rPr>
          <w:t>https://www.climateactionreserve.org/how/protocols/mexico-forest/</w:t>
        </w:r>
      </w:hyperlink>
    </w:p>
    <w:p w14:paraId="1C33A242" w14:textId="77777777" w:rsidR="005F4C02" w:rsidRPr="00186DF3" w:rsidRDefault="005F4C02" w:rsidP="0032423D">
      <w:pPr>
        <w:rPr>
          <w:rFonts w:asciiTheme="minorHAnsi" w:hAnsiTheme="minorHAnsi" w:cstheme="minorHAnsi"/>
          <w:lang w:val="es-MX"/>
        </w:rPr>
      </w:pPr>
    </w:p>
    <w:p w14:paraId="2CE4D25C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38A372D6" w14:textId="77777777" w:rsidR="0068467F" w:rsidRPr="00186DF3" w:rsidRDefault="009B34D4" w:rsidP="0032423D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l protocolo se desarrollará a través de un proceso transparente y </w:t>
      </w:r>
      <w:r w:rsidR="00416CA2" w:rsidRPr="00186DF3">
        <w:rPr>
          <w:rFonts w:asciiTheme="minorHAnsi" w:hAnsiTheme="minorHAnsi" w:cstheme="minorHAnsi"/>
          <w:lang w:val="es-MX"/>
        </w:rPr>
        <w:t>de la mano con actores del sector. La participación de actor</w:t>
      </w:r>
      <w:r w:rsidR="00AA07C1" w:rsidRPr="00186DF3">
        <w:rPr>
          <w:rFonts w:asciiTheme="minorHAnsi" w:hAnsiTheme="minorHAnsi" w:cstheme="minorHAnsi"/>
          <w:lang w:val="es-MX"/>
        </w:rPr>
        <w:t>e</w:t>
      </w:r>
      <w:r w:rsidR="00416CA2" w:rsidRPr="00186DF3">
        <w:rPr>
          <w:rFonts w:asciiTheme="minorHAnsi" w:hAnsiTheme="minorHAnsi" w:cstheme="minorHAnsi"/>
          <w:lang w:val="es-MX"/>
        </w:rPr>
        <w:t xml:space="preserve">s interesados es un componente crítico para el éxito de este proceso. </w:t>
      </w:r>
    </w:p>
    <w:p w14:paraId="544B6407" w14:textId="77777777" w:rsidR="0068467F" w:rsidRPr="00186DF3" w:rsidRDefault="0068467F" w:rsidP="0032423D">
      <w:pPr>
        <w:rPr>
          <w:rFonts w:asciiTheme="minorHAnsi" w:hAnsiTheme="minorHAnsi" w:cstheme="minorHAnsi"/>
          <w:lang w:val="es-MX"/>
        </w:rPr>
      </w:pPr>
    </w:p>
    <w:p w14:paraId="259D616F" w14:textId="0FF27318" w:rsidR="009B34D4" w:rsidRPr="00186DF3" w:rsidRDefault="00DF7BCC" w:rsidP="0032423D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Se espera que el idioma de trabajo sea principalmente español, pero </w:t>
      </w:r>
      <w:r w:rsidR="004A0E2F" w:rsidRPr="00186DF3">
        <w:rPr>
          <w:rFonts w:asciiTheme="minorHAnsi" w:hAnsiTheme="minorHAnsi" w:cstheme="minorHAnsi"/>
          <w:lang w:val="es-MX"/>
        </w:rPr>
        <w:t xml:space="preserve">posiblemente </w:t>
      </w:r>
      <w:r w:rsidRPr="00186DF3">
        <w:rPr>
          <w:rFonts w:asciiTheme="minorHAnsi" w:hAnsiTheme="minorHAnsi" w:cstheme="minorHAnsi"/>
          <w:lang w:val="es-MX"/>
        </w:rPr>
        <w:t xml:space="preserve">algunos </w:t>
      </w:r>
      <w:r w:rsidR="00761E18" w:rsidRPr="00186DF3">
        <w:rPr>
          <w:rFonts w:asciiTheme="minorHAnsi" w:hAnsiTheme="minorHAnsi" w:cstheme="minorHAnsi"/>
          <w:lang w:val="es-MX"/>
        </w:rPr>
        <w:t>temas</w:t>
      </w:r>
      <w:r w:rsidR="008F7D06" w:rsidRPr="00186DF3">
        <w:rPr>
          <w:rFonts w:asciiTheme="minorHAnsi" w:hAnsiTheme="minorHAnsi" w:cstheme="minorHAnsi"/>
          <w:lang w:val="es-MX"/>
        </w:rPr>
        <w:t xml:space="preserve"> </w:t>
      </w:r>
      <w:r w:rsidR="00761E18" w:rsidRPr="00186DF3">
        <w:rPr>
          <w:rFonts w:asciiTheme="minorHAnsi" w:hAnsiTheme="minorHAnsi" w:cstheme="minorHAnsi"/>
          <w:lang w:val="es-MX"/>
        </w:rPr>
        <w:t>serán necesarios discutir</w:t>
      </w:r>
      <w:r w:rsidRPr="00186DF3">
        <w:rPr>
          <w:rFonts w:asciiTheme="minorHAnsi" w:hAnsiTheme="minorHAnsi" w:cstheme="minorHAnsi"/>
          <w:lang w:val="es-MX"/>
        </w:rPr>
        <w:t xml:space="preserve"> en inglés</w:t>
      </w:r>
      <w:r w:rsidR="00761E18" w:rsidRPr="00186DF3">
        <w:rPr>
          <w:rFonts w:asciiTheme="minorHAnsi" w:hAnsiTheme="minorHAnsi" w:cstheme="minorHAnsi"/>
          <w:lang w:val="es-MX"/>
        </w:rPr>
        <w:t xml:space="preserve"> </w:t>
      </w:r>
      <w:r w:rsidR="004A0E2F" w:rsidRPr="00186DF3">
        <w:rPr>
          <w:rFonts w:asciiTheme="minorHAnsi" w:hAnsiTheme="minorHAnsi" w:cstheme="minorHAnsi"/>
          <w:lang w:val="es-MX"/>
        </w:rPr>
        <w:t xml:space="preserve">y español </w:t>
      </w:r>
      <w:r w:rsidR="00761E18" w:rsidRPr="00186DF3">
        <w:rPr>
          <w:rFonts w:asciiTheme="minorHAnsi" w:hAnsiTheme="minorHAnsi" w:cstheme="minorHAnsi"/>
          <w:lang w:val="es-MX"/>
        </w:rPr>
        <w:t xml:space="preserve">para incorporar la participación de </w:t>
      </w:r>
      <w:r w:rsidR="00670E58" w:rsidRPr="00186DF3">
        <w:rPr>
          <w:rFonts w:asciiTheme="minorHAnsi" w:hAnsiTheme="minorHAnsi" w:cstheme="minorHAnsi"/>
          <w:lang w:val="es-MX"/>
        </w:rPr>
        <w:t xml:space="preserve">ciertos </w:t>
      </w:r>
      <w:r w:rsidR="00761E18" w:rsidRPr="00186DF3">
        <w:rPr>
          <w:rFonts w:asciiTheme="minorHAnsi" w:hAnsiTheme="minorHAnsi" w:cstheme="minorHAnsi"/>
          <w:lang w:val="es-MX"/>
        </w:rPr>
        <w:t>expertos</w:t>
      </w:r>
      <w:r w:rsidR="003A6247" w:rsidRPr="00186DF3">
        <w:rPr>
          <w:rFonts w:asciiTheme="minorHAnsi" w:hAnsiTheme="minorHAnsi" w:cstheme="minorHAnsi"/>
          <w:lang w:val="es-MX"/>
        </w:rPr>
        <w:t xml:space="preserve">. </w:t>
      </w:r>
      <w:r w:rsidR="00FA1FE4" w:rsidRPr="00186DF3">
        <w:rPr>
          <w:rFonts w:asciiTheme="minorHAnsi" w:hAnsiTheme="minorHAnsi" w:cstheme="minorHAnsi"/>
          <w:lang w:val="es-MX"/>
        </w:rPr>
        <w:t>Para las reuniones del grupo de trabajo, e</w:t>
      </w:r>
      <w:r w:rsidR="00B238FC" w:rsidRPr="00186DF3">
        <w:rPr>
          <w:rFonts w:asciiTheme="minorHAnsi" w:hAnsiTheme="minorHAnsi" w:cstheme="minorHAnsi"/>
          <w:lang w:val="es-MX"/>
        </w:rPr>
        <w:t>xploraremos otr</w:t>
      </w:r>
      <w:r w:rsidR="0082354C" w:rsidRPr="00186DF3">
        <w:rPr>
          <w:rFonts w:asciiTheme="minorHAnsi" w:hAnsiTheme="minorHAnsi" w:cstheme="minorHAnsi"/>
          <w:lang w:val="es-MX"/>
        </w:rPr>
        <w:t xml:space="preserve">as opciones como traducción </w:t>
      </w:r>
      <w:r w:rsidR="00FA1FE4" w:rsidRPr="00186DF3">
        <w:rPr>
          <w:rFonts w:asciiTheme="minorHAnsi" w:hAnsiTheme="minorHAnsi" w:cstheme="minorHAnsi"/>
          <w:lang w:val="es-MX"/>
        </w:rPr>
        <w:t>simultánea</w:t>
      </w:r>
      <w:r w:rsidR="0082354C" w:rsidRPr="00186DF3">
        <w:rPr>
          <w:rFonts w:asciiTheme="minorHAnsi" w:hAnsiTheme="minorHAnsi" w:cstheme="minorHAnsi"/>
          <w:lang w:val="es-MX"/>
        </w:rPr>
        <w:t xml:space="preserve"> y/o realizaremos </w:t>
      </w:r>
      <w:r w:rsidR="00FA1FE4" w:rsidRPr="00186DF3">
        <w:rPr>
          <w:rFonts w:asciiTheme="minorHAnsi" w:hAnsiTheme="minorHAnsi" w:cstheme="minorHAnsi"/>
          <w:lang w:val="es-MX"/>
        </w:rPr>
        <w:t xml:space="preserve">reuniones en los dos idiomas. </w:t>
      </w:r>
    </w:p>
    <w:p w14:paraId="2CE4D25E" w14:textId="50AE81A0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F" w14:textId="796DC2AD" w:rsidR="00B462EB" w:rsidRPr="00186DF3" w:rsidRDefault="00AE51BB" w:rsidP="00AB3200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Lo invitamos a aplicar a formar parte de nuestro grupo de trabajo por medio de la entreg</w:t>
      </w:r>
      <w:r w:rsidR="00F119C9" w:rsidRPr="00186DF3">
        <w:rPr>
          <w:rFonts w:asciiTheme="minorHAnsi" w:hAnsiTheme="minorHAnsi" w:cstheme="minorHAnsi"/>
          <w:lang w:val="es-MX"/>
        </w:rPr>
        <w:t xml:space="preserve">a del formato a continuación. En este formato solicitamos nos explique su interés en el protocolo y </w:t>
      </w:r>
      <w:r w:rsidR="00AB3200" w:rsidRPr="00186DF3">
        <w:rPr>
          <w:rFonts w:asciiTheme="minorHAnsi" w:hAnsiTheme="minorHAnsi" w:cstheme="minorHAnsi"/>
          <w:lang w:val="es-MX"/>
        </w:rPr>
        <w:t xml:space="preserve">su experiencia en el sector </w:t>
      </w:r>
      <w:r w:rsidR="005A22B6" w:rsidRPr="00186DF3">
        <w:rPr>
          <w:rFonts w:asciiTheme="minorHAnsi" w:hAnsiTheme="minorHAnsi" w:cstheme="minorHAnsi"/>
          <w:lang w:val="es-MX"/>
        </w:rPr>
        <w:t>forestal</w:t>
      </w:r>
      <w:r w:rsidR="00AB3200" w:rsidRPr="00186DF3">
        <w:rPr>
          <w:rFonts w:asciiTheme="minorHAnsi" w:hAnsiTheme="minorHAnsi" w:cstheme="minorHAnsi"/>
          <w:lang w:val="es-MX"/>
        </w:rPr>
        <w:t xml:space="preserve">. </w:t>
      </w:r>
    </w:p>
    <w:p w14:paraId="53304BDF" w14:textId="2986702E" w:rsidR="00AB3200" w:rsidRPr="00186DF3" w:rsidRDefault="00AB3200" w:rsidP="00AB3200">
      <w:pPr>
        <w:rPr>
          <w:rFonts w:asciiTheme="minorHAnsi" w:hAnsiTheme="minorHAnsi" w:cstheme="minorHAnsi"/>
          <w:lang w:val="es-MX"/>
        </w:rPr>
      </w:pPr>
    </w:p>
    <w:p w14:paraId="0B9266B9" w14:textId="0054565E" w:rsidR="00536A32" w:rsidRPr="00186DF3" w:rsidRDefault="00536A32" w:rsidP="00AB3200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La participación en el grupo de trabajo requiere un compromiso de tiempo significativo y una comprensión avanzada de la contabilidad de GEI, la tenencia de la tierra, la silvicultura y los problemas de captura de carbono forestal. Los miembros del grupo de trabajo son responsables de ayudar a desarrollar, proporcionar comentarios y examinar las primeras versiones y secciones del protocolo, además de enviar comentarios escritos tanto sobre el borrador </w:t>
      </w:r>
      <w:r w:rsidR="00FD572C" w:rsidRPr="00186DF3">
        <w:rPr>
          <w:rFonts w:asciiTheme="minorHAnsi" w:hAnsiTheme="minorHAnsi" w:cstheme="minorHAnsi"/>
          <w:lang w:val="es-MX"/>
        </w:rPr>
        <w:t xml:space="preserve">(primavera/verano de 2023) </w:t>
      </w:r>
      <w:r w:rsidRPr="00186DF3">
        <w:rPr>
          <w:rFonts w:asciiTheme="minorHAnsi" w:hAnsiTheme="minorHAnsi" w:cstheme="minorHAnsi"/>
          <w:lang w:val="es-MX"/>
        </w:rPr>
        <w:t>como sobre el protocolo final</w:t>
      </w:r>
      <w:r w:rsidR="000764B3" w:rsidRPr="00186DF3">
        <w:rPr>
          <w:rFonts w:asciiTheme="minorHAnsi" w:hAnsiTheme="minorHAnsi" w:cstheme="minorHAnsi"/>
          <w:lang w:val="es-ES"/>
        </w:rPr>
        <w:t xml:space="preserve"> </w:t>
      </w:r>
      <w:r w:rsidR="000764B3" w:rsidRPr="00186DF3">
        <w:rPr>
          <w:rFonts w:asciiTheme="minorHAnsi" w:hAnsiTheme="minorHAnsi" w:cstheme="minorHAnsi"/>
          <w:lang w:val="es-MX"/>
        </w:rPr>
        <w:t>(verano de 2023).</w:t>
      </w:r>
    </w:p>
    <w:p w14:paraId="7F7C1BA8" w14:textId="573DF26B" w:rsidR="00465B93" w:rsidRPr="00186DF3" w:rsidRDefault="00465B93" w:rsidP="00AB3200">
      <w:pPr>
        <w:rPr>
          <w:rFonts w:asciiTheme="minorHAnsi" w:hAnsiTheme="minorHAnsi" w:cstheme="minorHAnsi"/>
          <w:lang w:val="es-MX"/>
        </w:rPr>
      </w:pPr>
    </w:p>
    <w:p w14:paraId="7E89CC68" w14:textId="27121B01" w:rsidR="00465B93" w:rsidRPr="00186DF3" w:rsidRDefault="00465B93" w:rsidP="00AB3200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Debido a la naturaleza técnica de este trabajo y a que se busca llegar a decisiones </w:t>
      </w:r>
      <w:r w:rsidR="00057A2E" w:rsidRPr="00186DF3">
        <w:rPr>
          <w:rFonts w:asciiTheme="minorHAnsi" w:hAnsiTheme="minorHAnsi" w:cstheme="minorHAnsi"/>
          <w:lang w:val="es-MX"/>
        </w:rPr>
        <w:t>consensuadas, el tamaño del grupo de trabajo debe ser limitado. Se buscará crear un grupo balanceado donde se represente a la industria</w:t>
      </w:r>
      <w:r w:rsidR="001D2DED" w:rsidRPr="00186DF3">
        <w:rPr>
          <w:rFonts w:asciiTheme="minorHAnsi" w:hAnsiTheme="minorHAnsi" w:cstheme="minorHAnsi"/>
          <w:lang w:val="es-MX"/>
        </w:rPr>
        <w:t>, el</w:t>
      </w:r>
      <w:r w:rsidR="00057A2E" w:rsidRPr="00186DF3">
        <w:rPr>
          <w:rFonts w:asciiTheme="minorHAnsi" w:hAnsiTheme="minorHAnsi" w:cstheme="minorHAnsi"/>
          <w:lang w:val="es-MX"/>
        </w:rPr>
        <w:t xml:space="preserve"> gobierno, desarrolladores de proyecto</w:t>
      </w:r>
      <w:r w:rsidR="001D2DED" w:rsidRPr="00186DF3">
        <w:rPr>
          <w:rFonts w:asciiTheme="minorHAnsi" w:hAnsiTheme="minorHAnsi" w:cstheme="minorHAnsi"/>
          <w:lang w:val="es-MX"/>
        </w:rPr>
        <w:t>s</w:t>
      </w:r>
      <w:r w:rsidR="00057A2E" w:rsidRPr="00186DF3">
        <w:rPr>
          <w:rFonts w:asciiTheme="minorHAnsi" w:hAnsiTheme="minorHAnsi" w:cstheme="minorHAnsi"/>
          <w:lang w:val="es-MX"/>
        </w:rPr>
        <w:t xml:space="preserve">, </w:t>
      </w:r>
      <w:r w:rsidR="00DF0E32" w:rsidRPr="00186DF3">
        <w:rPr>
          <w:rFonts w:asciiTheme="minorHAnsi" w:hAnsiTheme="minorHAnsi" w:cstheme="minorHAnsi"/>
          <w:lang w:val="es-MX"/>
        </w:rPr>
        <w:t>el sector académico, verificadores y organizaciones no gubernamentales ambientales en</w:t>
      </w:r>
      <w:r w:rsidR="00433FCA" w:rsidRPr="00186DF3">
        <w:rPr>
          <w:rFonts w:asciiTheme="minorHAnsi" w:hAnsiTheme="minorHAnsi" w:cstheme="minorHAnsi"/>
          <w:lang w:val="es-MX"/>
        </w:rPr>
        <w:t xml:space="preserve"> el territorio de </w:t>
      </w:r>
      <w:r w:rsidR="00F053B3" w:rsidRPr="00186DF3">
        <w:rPr>
          <w:rFonts w:asciiTheme="minorHAnsi" w:hAnsiTheme="minorHAnsi" w:cstheme="minorHAnsi"/>
          <w:lang w:val="es-MX"/>
        </w:rPr>
        <w:t>Panamá</w:t>
      </w:r>
      <w:r w:rsidR="00DF0E32" w:rsidRPr="00186DF3">
        <w:rPr>
          <w:rFonts w:asciiTheme="minorHAnsi" w:hAnsiTheme="minorHAnsi" w:cstheme="minorHAnsi"/>
          <w:lang w:val="es-MX"/>
        </w:rPr>
        <w:t xml:space="preserve">. </w:t>
      </w:r>
    </w:p>
    <w:p w14:paraId="2CC08F13" w14:textId="723D988D" w:rsidR="00DF0E32" w:rsidRPr="00186DF3" w:rsidRDefault="00DF0E32" w:rsidP="00AB3200">
      <w:pPr>
        <w:rPr>
          <w:rFonts w:asciiTheme="minorHAnsi" w:hAnsiTheme="minorHAnsi" w:cstheme="minorHAnsi"/>
          <w:lang w:val="es-MX"/>
        </w:rPr>
      </w:pPr>
    </w:p>
    <w:p w14:paraId="23D19CA9" w14:textId="0704FA72" w:rsidR="006A6FEF" w:rsidRPr="00186DF3" w:rsidRDefault="00DF0E32" w:rsidP="0032423D">
      <w:pPr>
        <w:rPr>
          <w:rFonts w:asciiTheme="minorHAnsi" w:hAnsiTheme="minorHAnsi" w:cstheme="minorHAnsi"/>
          <w:b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Favor de enviar el forma</w:t>
      </w:r>
      <w:r w:rsidR="00865F7D" w:rsidRPr="00186DF3">
        <w:rPr>
          <w:rFonts w:asciiTheme="minorHAnsi" w:hAnsiTheme="minorHAnsi" w:cstheme="minorHAnsi"/>
          <w:b/>
          <w:bCs/>
          <w:lang w:val="es-MX"/>
        </w:rPr>
        <w:t>to anexo a</w:t>
      </w:r>
      <w:r w:rsidR="00865F7D" w:rsidRPr="00186DF3">
        <w:rPr>
          <w:rFonts w:asciiTheme="minorHAnsi" w:hAnsiTheme="minorHAnsi" w:cstheme="minorHAnsi"/>
          <w:lang w:val="es-MX"/>
        </w:rPr>
        <w:t xml:space="preserve"> </w:t>
      </w:r>
      <w:hyperlink r:id="rId12" w:history="1">
        <w:r w:rsidR="00865F7D" w:rsidRPr="00186DF3">
          <w:rPr>
            <w:rStyle w:val="Hipervnculo"/>
            <w:rFonts w:asciiTheme="minorHAnsi" w:hAnsiTheme="minorHAnsi" w:cstheme="minorHAnsi"/>
            <w:b/>
            <w:color w:val="auto"/>
            <w:lang w:val="es-MX"/>
          </w:rPr>
          <w:t>policy@climateactionreserve.org</w:t>
        </w:r>
      </w:hyperlink>
      <w:r w:rsidR="00B462EB"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865F7D" w:rsidRPr="00186DF3">
        <w:rPr>
          <w:rFonts w:asciiTheme="minorHAnsi" w:hAnsiTheme="minorHAnsi" w:cstheme="minorHAnsi"/>
          <w:b/>
          <w:lang w:val="es-MX"/>
        </w:rPr>
        <w:t xml:space="preserve">a </w:t>
      </w:r>
      <w:r w:rsidR="00ED1AB8" w:rsidRPr="00186DF3">
        <w:rPr>
          <w:rFonts w:asciiTheme="minorHAnsi" w:hAnsiTheme="minorHAnsi" w:cstheme="minorHAnsi"/>
          <w:b/>
          <w:lang w:val="es-MX"/>
        </w:rPr>
        <w:t>más</w:t>
      </w:r>
      <w:r w:rsidR="00865F7D" w:rsidRPr="00186DF3">
        <w:rPr>
          <w:rFonts w:asciiTheme="minorHAnsi" w:hAnsiTheme="minorHAnsi" w:cstheme="minorHAnsi"/>
          <w:b/>
          <w:lang w:val="es-MX"/>
        </w:rPr>
        <w:t xml:space="preserve"> tardar el</w:t>
      </w:r>
      <w:r w:rsidR="00F053B3">
        <w:rPr>
          <w:rFonts w:asciiTheme="minorHAnsi" w:hAnsiTheme="minorHAnsi" w:cstheme="minorHAnsi"/>
          <w:b/>
          <w:lang w:val="es-MX"/>
        </w:rPr>
        <w:t xml:space="preserve"> </w:t>
      </w:r>
      <w:r w:rsidR="007F06EC">
        <w:rPr>
          <w:rFonts w:asciiTheme="minorHAnsi" w:hAnsiTheme="minorHAnsi" w:cstheme="minorHAnsi"/>
          <w:b/>
          <w:lang w:val="es-MX"/>
        </w:rPr>
        <w:t>Lunes</w:t>
      </w:r>
      <w:r w:rsidR="005A33E8">
        <w:rPr>
          <w:rFonts w:asciiTheme="minorHAnsi" w:hAnsiTheme="minorHAnsi" w:cstheme="minorHAnsi"/>
          <w:b/>
          <w:lang w:val="es-MX"/>
        </w:rPr>
        <w:t xml:space="preserve"> </w:t>
      </w:r>
      <w:r w:rsidR="004A6053">
        <w:rPr>
          <w:rFonts w:asciiTheme="minorHAnsi" w:hAnsiTheme="minorHAnsi" w:cstheme="minorHAnsi"/>
          <w:b/>
          <w:lang w:val="es-MX"/>
        </w:rPr>
        <w:t>19</w:t>
      </w:r>
      <w:r w:rsidR="005A33E8">
        <w:rPr>
          <w:rFonts w:asciiTheme="minorHAnsi" w:hAnsiTheme="minorHAnsi" w:cstheme="minorHAnsi"/>
          <w:b/>
          <w:lang w:val="es-MX"/>
        </w:rPr>
        <w:t xml:space="preserve"> de Diciembre de</w:t>
      </w:r>
      <w:r w:rsidR="00B11B53"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914514" w:rsidRPr="00186DF3">
        <w:rPr>
          <w:rFonts w:asciiTheme="minorHAnsi" w:hAnsiTheme="minorHAnsi" w:cstheme="minorHAnsi"/>
          <w:b/>
          <w:lang w:val="es-MX"/>
        </w:rPr>
        <w:t>202</w:t>
      </w:r>
      <w:r w:rsidR="00FF6102" w:rsidRPr="00186DF3">
        <w:rPr>
          <w:rFonts w:asciiTheme="minorHAnsi" w:hAnsiTheme="minorHAnsi" w:cstheme="minorHAnsi"/>
          <w:b/>
          <w:lang w:val="es-MX"/>
        </w:rPr>
        <w:t>2</w:t>
      </w:r>
      <w:r w:rsidR="00914514" w:rsidRPr="00186DF3">
        <w:rPr>
          <w:rFonts w:asciiTheme="minorHAnsi" w:hAnsiTheme="minorHAnsi" w:cstheme="minorHAnsi"/>
          <w:b/>
          <w:lang w:val="es-MX"/>
        </w:rPr>
        <w:t xml:space="preserve"> para ser considerado a participar en el grupo de trabajo. </w:t>
      </w:r>
    </w:p>
    <w:p w14:paraId="611201A3" w14:textId="77777777" w:rsidR="006A6FEF" w:rsidRPr="00186DF3" w:rsidRDefault="006A6FEF" w:rsidP="0032423D">
      <w:pPr>
        <w:rPr>
          <w:rFonts w:asciiTheme="minorHAnsi" w:hAnsiTheme="minorHAnsi" w:cstheme="minorHAnsi"/>
          <w:b/>
          <w:lang w:val="es-MX"/>
        </w:rPr>
      </w:pPr>
    </w:p>
    <w:p w14:paraId="2CE4D266" w14:textId="3B73B5CB" w:rsidR="00B462EB" w:rsidRPr="00186DF3" w:rsidRDefault="00EF22AC" w:rsidP="0032423D">
      <w:pPr>
        <w:rPr>
          <w:rFonts w:asciiTheme="minorHAnsi" w:hAnsiTheme="minorHAnsi" w:cstheme="minorHAnsi"/>
          <w:b/>
          <w:u w:val="single"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t>No es necesario invertir mucho tiempo o esfuerzo en llenar el formato, favor de entregar solo la información mínima que usted considere necesaria.</w:t>
      </w:r>
      <w:r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En caso de no ser seleccionado a participar en el grupo de trabajo, lo invitamos a que </w:t>
      </w:r>
      <w:r w:rsidR="003D67AC" w:rsidRPr="00186DF3">
        <w:rPr>
          <w:rFonts w:asciiTheme="minorHAnsi" w:hAnsiTheme="minorHAnsi" w:cstheme="minorHAnsi"/>
          <w:bCs/>
          <w:lang w:val="es-MX"/>
        </w:rPr>
        <w:t>siga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 el proceso como obs</w:t>
      </w:r>
      <w:r w:rsidR="003D67AC" w:rsidRPr="00186DF3">
        <w:rPr>
          <w:rFonts w:asciiTheme="minorHAnsi" w:hAnsiTheme="minorHAnsi" w:cstheme="minorHAnsi"/>
          <w:bCs/>
          <w:lang w:val="es-MX"/>
        </w:rPr>
        <w:t>e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rvador. Puede enviar comentarios por </w:t>
      </w:r>
      <w:r w:rsidR="00914514" w:rsidRPr="00186DF3">
        <w:rPr>
          <w:rFonts w:asciiTheme="minorHAnsi" w:hAnsiTheme="minorHAnsi" w:cstheme="minorHAnsi"/>
          <w:bCs/>
          <w:lang w:val="es-MX"/>
        </w:rPr>
        <w:lastRenderedPageBreak/>
        <w:t xml:space="preserve">escrito 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cuando se abra al proceso de consulta pública y podrá conectarse al webinar </w:t>
      </w:r>
      <w:r w:rsidR="00225A6A" w:rsidRPr="00186DF3">
        <w:rPr>
          <w:rFonts w:asciiTheme="minorHAnsi" w:hAnsiTheme="minorHAnsi" w:cstheme="minorHAnsi"/>
          <w:bCs/>
          <w:lang w:val="es-MX"/>
        </w:rPr>
        <w:t>que tendremos durante ese periodo de tiempo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. </w:t>
      </w:r>
    </w:p>
    <w:p w14:paraId="639745DA" w14:textId="77777777" w:rsidR="007F4CC4" w:rsidRPr="00186DF3" w:rsidRDefault="007F4CC4" w:rsidP="0032423D">
      <w:pPr>
        <w:rPr>
          <w:rFonts w:asciiTheme="minorHAnsi" w:hAnsiTheme="minorHAnsi" w:cstheme="minorHAnsi"/>
          <w:lang w:val="es-MX"/>
        </w:rPr>
      </w:pPr>
    </w:p>
    <w:p w14:paraId="2CE4D267" w14:textId="59BE7A5B" w:rsidR="00F742AB" w:rsidRPr="00186DF3" w:rsidRDefault="007F4CC4" w:rsidP="007F4CC4">
      <w:pPr>
        <w:rPr>
          <w:rFonts w:asciiTheme="minorHAnsi" w:hAnsiTheme="minorHAnsi" w:cstheme="minorHAnsi"/>
          <w:lang w:val="es-MX"/>
        </w:rPr>
        <w:sectPr w:rsidR="00F742AB" w:rsidRPr="00186DF3" w:rsidSect="00CC7C38">
          <w:headerReference w:type="default" r:id="rId13"/>
          <w:footerReference w:type="default" r:id="rId14"/>
          <w:headerReference w:type="first" r:id="rId15"/>
          <w:pgSz w:w="12240" w:h="15840" w:code="1"/>
          <w:pgMar w:top="1152" w:right="1440" w:bottom="1152" w:left="1440" w:header="720" w:footer="720" w:gutter="0"/>
          <w:cols w:space="720"/>
          <w:titlePg/>
          <w:docGrid w:linePitch="360"/>
        </w:sectPr>
      </w:pPr>
      <w:r w:rsidRPr="00186DF3">
        <w:rPr>
          <w:rFonts w:asciiTheme="minorHAnsi" w:hAnsiTheme="minorHAnsi" w:cstheme="minorHAnsi"/>
          <w:lang w:val="es-MX"/>
        </w:rPr>
        <w:t xml:space="preserve">Muchas gracias por su interés. Si tiene alguna duda favor de contactar a </w:t>
      </w:r>
      <w:r w:rsidR="00534A26" w:rsidRPr="00186DF3">
        <w:rPr>
          <w:rFonts w:asciiTheme="minorHAnsi" w:hAnsiTheme="minorHAnsi" w:cstheme="minorHAnsi"/>
          <w:lang w:val="es-MX"/>
        </w:rPr>
        <w:t>Celeste Melendez</w:t>
      </w:r>
      <w:r w:rsidRPr="00186DF3">
        <w:rPr>
          <w:rFonts w:asciiTheme="minorHAnsi" w:hAnsiTheme="minorHAnsi" w:cstheme="minorHAnsi"/>
          <w:lang w:val="es-MX"/>
        </w:rPr>
        <w:t xml:space="preserve"> en el correo </w:t>
      </w:r>
      <w:hyperlink r:id="rId16" w:history="1">
        <w:r w:rsidR="00534A26" w:rsidRPr="00186DF3">
          <w:rPr>
            <w:rStyle w:val="Hipervnculo"/>
            <w:rFonts w:asciiTheme="minorHAnsi" w:hAnsiTheme="minorHAnsi" w:cstheme="minorHAnsi"/>
            <w:lang w:val="es-MX"/>
          </w:rPr>
          <w:t>cmelendez@climateactionreserve.org</w:t>
        </w:r>
      </w:hyperlink>
      <w:r w:rsidR="00726D0B" w:rsidRPr="00186DF3">
        <w:rPr>
          <w:rFonts w:asciiTheme="minorHAnsi" w:hAnsiTheme="minorHAnsi" w:cstheme="minorHAnsi"/>
          <w:lang w:val="es-MX"/>
        </w:rPr>
        <w:t>.</w:t>
      </w:r>
    </w:p>
    <w:p w14:paraId="35AB601B" w14:textId="4A77167D" w:rsidR="00773E59" w:rsidRPr="00186DF3" w:rsidRDefault="00773E59" w:rsidP="008C051F">
      <w:pPr>
        <w:spacing w:after="120"/>
        <w:jc w:val="center"/>
        <w:rPr>
          <w:rFonts w:asciiTheme="minorHAnsi" w:hAnsiTheme="minorHAnsi" w:cstheme="minorHAnsi"/>
          <w:bCs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lastRenderedPageBreak/>
        <w:t>Formato para la Declaración de Interés en el Grupo de Trabajo</w:t>
      </w:r>
    </w:p>
    <w:p w14:paraId="2CE4D269" w14:textId="5AAA292C" w:rsidR="00B462EB" w:rsidRPr="00186DF3" w:rsidRDefault="00EB577C" w:rsidP="00C42F75">
      <w:pPr>
        <w:jc w:val="center"/>
        <w:rPr>
          <w:rFonts w:asciiTheme="minorHAnsi" w:hAnsiTheme="minorHAnsi" w:cstheme="minorHAnsi"/>
          <w:b/>
          <w:lang w:val="es-MX"/>
        </w:rPr>
      </w:pPr>
      <w:r w:rsidRPr="00186DF3">
        <w:rPr>
          <w:rFonts w:asciiTheme="minorHAnsi" w:hAnsiTheme="minorHAnsi" w:cstheme="minorHAnsi"/>
          <w:b/>
          <w:lang w:val="es-MX"/>
        </w:rPr>
        <w:t xml:space="preserve">Protocolo </w:t>
      </w:r>
      <w:r w:rsidR="00746F4C" w:rsidRPr="00186DF3">
        <w:rPr>
          <w:rFonts w:asciiTheme="minorHAnsi" w:hAnsiTheme="minorHAnsi" w:cstheme="minorHAnsi"/>
          <w:b/>
          <w:lang w:val="es-MX"/>
        </w:rPr>
        <w:t xml:space="preserve">Forestal </w:t>
      </w:r>
      <w:r w:rsidR="005D00EA" w:rsidRPr="00186DF3">
        <w:rPr>
          <w:rFonts w:asciiTheme="minorHAnsi" w:hAnsiTheme="minorHAnsi" w:cstheme="minorHAnsi"/>
          <w:b/>
          <w:lang w:val="es-MX"/>
        </w:rPr>
        <w:t>para</w:t>
      </w:r>
      <w:r w:rsidR="002D24A8" w:rsidRPr="00186DF3">
        <w:rPr>
          <w:rFonts w:asciiTheme="minorHAnsi" w:hAnsiTheme="minorHAnsi" w:cstheme="minorHAnsi"/>
          <w:b/>
          <w:lang w:val="es-MX"/>
        </w:rPr>
        <w:t xml:space="preserve"> Panamá</w:t>
      </w:r>
    </w:p>
    <w:tbl>
      <w:tblPr>
        <w:tblpPr w:leftFromText="180" w:rightFromText="180" w:vertAnchor="text" w:horzAnchor="page" w:tblpX="7391" w:tblpY="5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8"/>
      </w:tblGrid>
      <w:tr w:rsidR="00BE2B02" w:rsidRPr="00186DF3" w14:paraId="2265E7E3" w14:textId="77777777" w:rsidTr="00BE2B02">
        <w:trPr>
          <w:trHeight w:val="2957"/>
        </w:trPr>
        <w:tc>
          <w:tcPr>
            <w:tcW w:w="4158" w:type="dxa"/>
          </w:tcPr>
          <w:p w14:paraId="621CB72D" w14:textId="77777777" w:rsidR="00BE2B02" w:rsidRPr="00464D4E" w:rsidRDefault="00464D4E" w:rsidP="00BE2B02">
            <w:pPr>
              <w:rPr>
                <w:rFonts w:asciiTheme="minorHAnsi" w:hAnsiTheme="minorHAnsi" w:cstheme="minorHAnsi"/>
                <w:u w:val="single"/>
                <w:lang w:val="es-MX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Áreas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 xml:space="preserve"> </w:t>
            </w: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de experiencia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 xml:space="preserve"> (</w:t>
            </w: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Seleccione todas las que apliquen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>):</w:t>
            </w:r>
          </w:p>
          <w:p w14:paraId="02AC36C8" w14:textId="77777777" w:rsidR="00BE2B02" w:rsidRPr="00464D4E" w:rsidRDefault="00BE2B02" w:rsidP="00BE2B02">
            <w:pPr>
              <w:rPr>
                <w:rFonts w:asciiTheme="minorHAnsi" w:hAnsiTheme="minorHAnsi" w:cstheme="minorHAnsi"/>
                <w:u w:val="single"/>
                <w:lang w:val="es-ES"/>
              </w:rPr>
            </w:pPr>
          </w:p>
          <w:p w14:paraId="23BE4CAE" w14:textId="5E7F756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Contabilidad de GEI</w:t>
            </w:r>
          </w:p>
          <w:p w14:paraId="569087A1" w14:textId="2DA0FAA2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Tenencia de la tierra</w:t>
            </w:r>
          </w:p>
          <w:p w14:paraId="35E609FF" w14:textId="27C576BD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Derecho agrario en </w:t>
            </w:r>
            <w:r w:rsidR="0052502E" w:rsidRPr="00186DF3">
              <w:rPr>
                <w:rFonts w:asciiTheme="minorHAnsi" w:hAnsiTheme="minorHAnsi" w:cstheme="minorHAnsi"/>
                <w:lang w:val="es-ES"/>
              </w:rPr>
              <w:t>Panamá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586A5D74" w14:textId="4CF7FF4E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52502E" w:rsidRPr="00186DF3">
              <w:rPr>
                <w:rFonts w:asciiTheme="minorHAnsi" w:hAnsiTheme="minorHAnsi" w:cstheme="minorHAnsi"/>
                <w:lang w:val="es-ES"/>
              </w:rPr>
              <w:t>Inventarios Forest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</w:r>
            <w:bookmarkStart w:id="0" w:name="check8"/>
            <w:r w:rsidRPr="00186DF3">
              <w:rPr>
                <w:rFonts w:asciiTheme="minorHAnsi" w:hAnsiTheme="minorHAnsi" w:cstheme="minorHAnsi"/>
                <w:lang w:val="es-ES"/>
              </w:rPr>
              <w:t xml:space="preserve">  </w:t>
            </w:r>
            <w:bookmarkEnd w:id="0"/>
          </w:p>
          <w:p w14:paraId="03901971" w14:textId="4D4A1BFA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C80FA5" w:rsidRPr="00186DF3">
              <w:rPr>
                <w:rFonts w:asciiTheme="minorHAnsi" w:hAnsiTheme="minorHAnsi" w:cstheme="minorHAnsi"/>
                <w:lang w:val="es-ES"/>
              </w:rPr>
              <w:t>Desarrollo de Proyectos Forest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4A2CB68D" w14:textId="77777777" w:rsidR="00BE2B02" w:rsidRPr="00412592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2592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412592">
              <w:rPr>
                <w:rFonts w:asciiTheme="minorHAnsi" w:hAnsiTheme="minorHAnsi" w:cstheme="minorHAnsi"/>
                <w:lang w:val="es-ES"/>
              </w:rPr>
              <w:t xml:space="preserve">   GHG/Environmental markets</w:t>
            </w:r>
          </w:p>
          <w:p w14:paraId="30642966" w14:textId="77002239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Desarrollo de Proyectos en Manglares</w:t>
            </w:r>
          </w:p>
          <w:p w14:paraId="0D94F04B" w14:textId="543E86A5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6964C4">
              <w:rPr>
                <w:rFonts w:asciiTheme="minorHAnsi" w:hAnsiTheme="minorHAnsi" w:cstheme="minorHAnsi"/>
                <w:lang w:val="es-ES"/>
              </w:rPr>
              <w:t xml:space="preserve">Legislación ambiental 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             </w:t>
            </w:r>
          </w:p>
          <w:p w14:paraId="25D3369A" w14:textId="01F0823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Clasificación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 xml:space="preserve"> de Carbono del Suel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(</w:t>
            </w:r>
            <w:r w:rsidR="004F5F05" w:rsidRPr="00186DF3">
              <w:rPr>
                <w:rFonts w:asciiTheme="minorHAnsi" w:hAnsiTheme="minorHAnsi" w:cstheme="minorHAnsi"/>
                <w:lang w:val="es-ES"/>
              </w:rPr>
              <w:t>manglar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)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2E2851E" w14:textId="4D69AFAA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375913">
              <w:rPr>
                <w:rFonts w:asciiTheme="minorHAnsi" w:hAnsiTheme="minorHAnsi" w:cstheme="minorHAnsi"/>
                <w:lang w:val="es-ES"/>
              </w:rPr>
              <w:t>O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rganización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 xml:space="preserve"> social en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Panamá</w:t>
            </w:r>
            <w:r w:rsidR="009B7305" w:rsidRPr="00186DF3">
              <w:rPr>
                <w:rFonts w:asciiTheme="minorHAnsi" w:hAnsiTheme="minorHAnsi" w:cstheme="minorHAnsi"/>
                <w:lang w:val="es-ES"/>
              </w:rPr>
              <w:t xml:space="preserve"> y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Salvaguarda</w:t>
            </w:r>
            <w:r w:rsidR="009B7305" w:rsidRPr="00186DF3">
              <w:rPr>
                <w:rFonts w:asciiTheme="minorHAnsi" w:hAnsiTheme="minorHAnsi" w:cstheme="minorHAnsi"/>
                <w:lang w:val="es-ES"/>
              </w:rPr>
              <w:t xml:space="preserve"> ambiental y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soci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7199B34" w14:textId="26A3D976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Ot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>r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(</w:t>
            </w:r>
            <w:r w:rsidR="004F5F05" w:rsidRPr="00186DF3">
              <w:rPr>
                <w:rFonts w:asciiTheme="minorHAnsi" w:hAnsiTheme="minorHAnsi" w:cstheme="minorHAnsi"/>
                <w:lang w:val="es-ES"/>
              </w:rPr>
              <w:t>por favor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 xml:space="preserve"> especifique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)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  <w:t xml:space="preserve">                 </w:t>
            </w:r>
          </w:p>
          <w:p w14:paraId="6C63E26B" w14:textId="77777777" w:rsidR="00BE2B02" w:rsidRPr="00186DF3" w:rsidRDefault="00BE2B02" w:rsidP="00BE2B02">
            <w:pPr>
              <w:spacing w:after="120"/>
              <w:ind w:left="432"/>
              <w:rPr>
                <w:rFonts w:asciiTheme="minorHAnsi" w:hAnsiTheme="minorHAnsi" w:cstheme="minorHAnsi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  <w:p w14:paraId="4EF21C7B" w14:textId="7D84477A" w:rsidR="00BE2B02" w:rsidRPr="00464D4E" w:rsidRDefault="00464D4E" w:rsidP="00BE2B02">
            <w:pPr>
              <w:spacing w:after="120"/>
              <w:rPr>
                <w:rFonts w:asciiTheme="minorHAnsi" w:hAnsiTheme="minorHAnsi" w:cstheme="minorHAnsi"/>
                <w:u w:val="single"/>
                <w:lang w:val="es-ES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>S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ES"/>
              </w:rPr>
              <w:t>ector</w:t>
            </w: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 xml:space="preserve"> Actual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ES"/>
              </w:rPr>
              <w:t>:</w:t>
            </w:r>
          </w:p>
          <w:p w14:paraId="393B6D08" w14:textId="6A7E353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6121C2" w:rsidRPr="00186DF3">
              <w:rPr>
                <w:rFonts w:asciiTheme="minorHAnsi" w:hAnsiTheme="minorHAnsi" w:cstheme="minorHAnsi"/>
                <w:lang w:val="es-ES"/>
              </w:rPr>
              <w:t>Desarrollador de Proyectos Forestales</w:t>
            </w:r>
          </w:p>
          <w:p w14:paraId="37D29749" w14:textId="770E9119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Ver</w:t>
            </w:r>
            <w:r w:rsidR="006121C2" w:rsidRPr="00186DF3">
              <w:rPr>
                <w:rFonts w:asciiTheme="minorHAnsi" w:hAnsiTheme="minorHAnsi" w:cstheme="minorHAnsi"/>
                <w:lang w:val="es-ES"/>
              </w:rPr>
              <w:t>ificados</w:t>
            </w:r>
          </w:p>
          <w:p w14:paraId="25029B05" w14:textId="7777777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Carbon broker</w:t>
            </w:r>
          </w:p>
          <w:p w14:paraId="7001DDF0" w14:textId="1D2A9420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Consultor</w:t>
            </w:r>
          </w:p>
          <w:p w14:paraId="12AC3933" w14:textId="5B76C6E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Gobierno</w:t>
            </w:r>
          </w:p>
          <w:p w14:paraId="741B1A7D" w14:textId="45CDEC5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Indust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ria</w:t>
            </w:r>
          </w:p>
          <w:p w14:paraId="4ED419C2" w14:textId="227549F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ONG</w:t>
            </w:r>
          </w:p>
          <w:p w14:paraId="39ECF421" w14:textId="2F0418E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Grupo Ambiental</w:t>
            </w:r>
          </w:p>
          <w:p w14:paraId="525E68DC" w14:textId="7777777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Academia</w:t>
            </w:r>
          </w:p>
          <w:p w14:paraId="0AE995B8" w14:textId="50CA027F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Ot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r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(p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or</w:t>
            </w:r>
            <w:r w:rsidR="00ED5306"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favor especifique</w:t>
            </w:r>
            <w:r w:rsidRPr="00186DF3">
              <w:rPr>
                <w:rFonts w:asciiTheme="minorHAnsi" w:hAnsiTheme="minorHAnsi" w:cstheme="minorHAnsi"/>
                <w:lang w:val="es-ES"/>
              </w:rPr>
              <w:t>)</w:t>
            </w:r>
          </w:p>
          <w:p w14:paraId="3E21667F" w14:textId="77777777" w:rsidR="00BE2B02" w:rsidRPr="00186DF3" w:rsidRDefault="00BE2B02" w:rsidP="00BE2B02">
            <w:pPr>
              <w:ind w:left="432"/>
              <w:rPr>
                <w:rFonts w:asciiTheme="minorHAnsi" w:hAnsiTheme="minorHAnsi" w:cstheme="minorHAnsi"/>
                <w:u w:val="single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2CE4D26A" w14:textId="77777777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2CE4D26B" w14:textId="1A223A51" w:rsidR="00B462EB" w:rsidRPr="00464D4E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Nombre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1" w:name="Text2"/>
      <w:r w:rsidR="002D24A8" w:rsidRPr="00186DF3"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D24A8" w:rsidRPr="00464D4E">
        <w:rPr>
          <w:rFonts w:asciiTheme="minorHAnsi" w:hAnsiTheme="minorHAnsi" w:cstheme="minorHAnsi"/>
          <w:lang w:val="es-MX"/>
        </w:rPr>
        <w:instrText xml:space="preserve"> FORMTEXT </w:instrText>
      </w:r>
      <w:r w:rsidR="002D24A8" w:rsidRPr="00186DF3">
        <w:rPr>
          <w:rFonts w:asciiTheme="minorHAnsi" w:hAnsiTheme="minorHAnsi" w:cstheme="minorHAnsi"/>
        </w:rPr>
      </w:r>
      <w:r w:rsidR="002D24A8" w:rsidRPr="00186DF3">
        <w:rPr>
          <w:rFonts w:asciiTheme="minorHAnsi" w:hAnsiTheme="minorHAnsi" w:cstheme="minorHAnsi"/>
        </w:rPr>
        <w:fldChar w:fldCharType="separate"/>
      </w:r>
      <w:r w:rsidR="002D24A8" w:rsidRPr="00186DF3">
        <w:rPr>
          <w:rFonts w:asciiTheme="minorHAnsi" w:hAnsiTheme="minorHAnsi" w:cstheme="minorHAnsi"/>
          <w:noProof/>
        </w:rPr>
        <w:t> </w:t>
      </w:r>
      <w:r w:rsidR="002D24A8" w:rsidRPr="00186DF3">
        <w:rPr>
          <w:rFonts w:asciiTheme="minorHAnsi" w:hAnsiTheme="minorHAnsi" w:cstheme="minorHAnsi"/>
          <w:noProof/>
        </w:rPr>
        <w:t> </w:t>
      </w:r>
      <w:r w:rsidR="002D24A8" w:rsidRPr="00186DF3">
        <w:rPr>
          <w:rFonts w:asciiTheme="minorHAnsi" w:hAnsiTheme="minorHAnsi" w:cstheme="minorHAnsi"/>
          <w:noProof/>
        </w:rPr>
        <w:t> </w:t>
      </w:r>
      <w:r w:rsidR="002D24A8" w:rsidRPr="00186DF3">
        <w:rPr>
          <w:rFonts w:asciiTheme="minorHAnsi" w:hAnsiTheme="minorHAnsi" w:cstheme="minorHAnsi"/>
          <w:noProof/>
        </w:rPr>
        <w:t> </w:t>
      </w:r>
      <w:r w:rsidR="002D24A8" w:rsidRPr="00186DF3">
        <w:rPr>
          <w:rFonts w:asciiTheme="minorHAnsi" w:hAnsiTheme="minorHAnsi" w:cstheme="minorHAnsi"/>
          <w:noProof/>
        </w:rPr>
        <w:t> </w:t>
      </w:r>
      <w:r w:rsidR="002D24A8" w:rsidRPr="00186DF3">
        <w:rPr>
          <w:rFonts w:asciiTheme="minorHAnsi" w:hAnsiTheme="minorHAnsi" w:cstheme="minorHAnsi"/>
        </w:rPr>
        <w:fldChar w:fldCharType="end"/>
      </w:r>
      <w:bookmarkEnd w:id="1"/>
      <w:r w:rsidR="002D24A8" w:rsidRPr="00464D4E">
        <w:rPr>
          <w:rFonts w:asciiTheme="minorHAnsi" w:hAnsiTheme="minorHAnsi" w:cstheme="minorHAnsi"/>
          <w:lang w:val="es-MX"/>
        </w:rPr>
        <w:t xml:space="preserve"> </w:t>
      </w:r>
    </w:p>
    <w:p w14:paraId="2CE4D26C" w14:textId="68BB8F16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</w:t>
      </w:r>
      <w:r w:rsidR="00EB577C" w:rsidRPr="00186DF3">
        <w:rPr>
          <w:rFonts w:asciiTheme="minorHAnsi" w:hAnsiTheme="minorHAnsi" w:cstheme="minorHAnsi"/>
          <w:lang w:val="es-MX"/>
        </w:rPr>
        <w:t>ítulo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r w:rsidRPr="00186DF3">
        <w:rPr>
          <w:rFonts w:asciiTheme="minorHAnsi" w:hAnsiTheme="minorHAnsi" w:cstheme="minorHAnsi"/>
          <w:lang w:val="es-MX"/>
        </w:rPr>
        <w:tab/>
      </w:r>
      <w:bookmarkStart w:id="2" w:name="Text6"/>
      <w:r w:rsidRPr="00186DF3"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2"/>
    </w:p>
    <w:p w14:paraId="2CE4D26D" w14:textId="488E407D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Organiza</w:t>
      </w:r>
      <w:r w:rsidR="00EB577C" w:rsidRPr="00186DF3">
        <w:rPr>
          <w:rFonts w:asciiTheme="minorHAnsi" w:hAnsiTheme="minorHAnsi" w:cstheme="minorHAnsi"/>
          <w:lang w:val="es-MX"/>
        </w:rPr>
        <w:t>ción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bookmarkStart w:id="3" w:name="Text3"/>
      <w:r w:rsidRPr="00186DF3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3"/>
    </w:p>
    <w:p w14:paraId="2CE4D26E" w14:textId="77777777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mail: </w:t>
      </w:r>
      <w:r w:rsidRPr="00186DF3">
        <w:rPr>
          <w:rFonts w:asciiTheme="minorHAnsi" w:hAnsiTheme="minorHAnsi" w:cstheme="minorHAnsi"/>
          <w:lang w:val="es-MX"/>
        </w:rPr>
        <w:tab/>
      </w:r>
      <w:r w:rsidRPr="00186DF3">
        <w:rPr>
          <w:rFonts w:asciiTheme="minorHAnsi" w:hAnsiTheme="minorHAnsi" w:cstheme="minorHAnsi"/>
          <w:lang w:val="es-MX"/>
        </w:rPr>
        <w:tab/>
      </w:r>
      <w:bookmarkStart w:id="4" w:name="Text4"/>
      <w:r w:rsidRPr="00186DF3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4"/>
    </w:p>
    <w:p w14:paraId="2CE4D26F" w14:textId="293A2DA3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eléfono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5" w:name="Text5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5"/>
    </w:p>
    <w:p w14:paraId="2CE4D270" w14:textId="09F09980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Dirección</w:t>
      </w:r>
      <w:r w:rsidR="00B462EB" w:rsidRPr="00186DF3">
        <w:rPr>
          <w:rFonts w:asciiTheme="minorHAnsi" w:hAnsiTheme="minorHAnsi" w:cstheme="minorHAnsi"/>
          <w:lang w:val="es-MX"/>
        </w:rPr>
        <w:t>: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6" w:name="Text13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6"/>
    </w:p>
    <w:p w14:paraId="2CE4D271" w14:textId="58C8EAC7" w:rsidR="00E020BD" w:rsidRPr="00186DF3" w:rsidRDefault="00E020BD" w:rsidP="00B96DE5">
      <w:pPr>
        <w:rPr>
          <w:rFonts w:asciiTheme="minorHAnsi" w:hAnsiTheme="minorHAnsi" w:cstheme="minorHAnsi"/>
          <w:lang w:val="es-MX"/>
        </w:rPr>
      </w:pPr>
    </w:p>
    <w:p w14:paraId="2EE3C117" w14:textId="77777777" w:rsidR="00305BD9" w:rsidRPr="00186DF3" w:rsidRDefault="00305BD9" w:rsidP="00B96DE5">
      <w:pPr>
        <w:rPr>
          <w:rFonts w:asciiTheme="minorHAnsi" w:hAnsiTheme="minorHAnsi" w:cstheme="minorHAnsi"/>
          <w:lang w:val="es-MX"/>
        </w:rPr>
      </w:pPr>
    </w:p>
    <w:p w14:paraId="319A45EF" w14:textId="77777777" w:rsidR="00057C21" w:rsidRDefault="00E7575A" w:rsidP="00B96DE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</w:t>
      </w:r>
      <w:r w:rsidR="00EB577C" w:rsidRPr="00186DF3">
        <w:rPr>
          <w:rFonts w:asciiTheme="minorHAnsi" w:hAnsiTheme="minorHAnsi" w:cstheme="minorHAnsi"/>
          <w:lang w:val="es-MX"/>
        </w:rPr>
        <w:t xml:space="preserve">Está usted o su organización basado(s) en </w:t>
      </w:r>
      <w:r w:rsidR="00BE2B02" w:rsidRPr="00186DF3">
        <w:rPr>
          <w:rFonts w:asciiTheme="minorHAnsi" w:hAnsiTheme="minorHAnsi" w:cstheme="minorHAnsi"/>
          <w:lang w:val="es-MX"/>
        </w:rPr>
        <w:t>Panama</w:t>
      </w:r>
      <w:r w:rsidR="00B96DE5" w:rsidRPr="00186DF3">
        <w:rPr>
          <w:rFonts w:asciiTheme="minorHAnsi" w:hAnsiTheme="minorHAnsi" w:cstheme="minorHAnsi"/>
          <w:lang w:val="es-MX"/>
        </w:rPr>
        <w:t xml:space="preserve">? </w:t>
      </w:r>
    </w:p>
    <w:p w14:paraId="2CE4D272" w14:textId="399C60D5" w:rsidR="00B96DE5" w:rsidRPr="00186DF3" w:rsidRDefault="00B96DE5" w:rsidP="00B96DE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 </w:t>
      </w:r>
      <w:r w:rsidRPr="00186DF3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CHECKBOX </w:instrText>
      </w:r>
      <w:r w:rsidR="002D1DFD">
        <w:rPr>
          <w:rFonts w:asciiTheme="minorHAnsi" w:hAnsiTheme="minorHAnsi" w:cstheme="minorHAnsi"/>
        </w:rPr>
      </w:r>
      <w:r w:rsidR="002D1DFD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</w:rPr>
        <w:fldChar w:fldCharType="end"/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E7575A" w:rsidRPr="00186DF3">
        <w:rPr>
          <w:rFonts w:asciiTheme="minorHAnsi" w:hAnsiTheme="minorHAnsi" w:cstheme="minorHAnsi"/>
          <w:lang w:val="es-MX"/>
        </w:rPr>
        <w:t>Si</w:t>
      </w:r>
      <w:r w:rsidRPr="00186DF3">
        <w:rPr>
          <w:rFonts w:asciiTheme="minorHAnsi" w:hAnsiTheme="minorHAnsi" w:cstheme="minorHAnsi"/>
          <w:lang w:val="es-MX"/>
        </w:rPr>
        <w:t xml:space="preserve">    </w:t>
      </w:r>
      <w:r w:rsidRPr="00186DF3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CHECKBOX </w:instrText>
      </w:r>
      <w:r w:rsidR="002D1DFD">
        <w:rPr>
          <w:rFonts w:asciiTheme="minorHAnsi" w:hAnsiTheme="minorHAnsi" w:cstheme="minorHAnsi"/>
        </w:rPr>
      </w:r>
      <w:r w:rsidR="002D1DFD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</w:rPr>
        <w:fldChar w:fldCharType="end"/>
      </w:r>
      <w:r w:rsidRPr="00186DF3">
        <w:rPr>
          <w:rFonts w:asciiTheme="minorHAnsi" w:hAnsiTheme="minorHAnsi" w:cstheme="minorHAnsi"/>
          <w:lang w:val="es-MX"/>
        </w:rPr>
        <w:t xml:space="preserve"> No</w:t>
      </w:r>
    </w:p>
    <w:p w14:paraId="2CE4D273" w14:textId="77777777" w:rsidR="00B96DE5" w:rsidRPr="00186DF3" w:rsidRDefault="00B96DE5" w:rsidP="00B96DE5">
      <w:pPr>
        <w:rPr>
          <w:rFonts w:asciiTheme="minorHAnsi" w:hAnsiTheme="minorHAnsi" w:cstheme="minorHAnsi"/>
          <w:lang w:val="es-MX"/>
        </w:rPr>
      </w:pPr>
    </w:p>
    <w:p w14:paraId="2CE4D274" w14:textId="055E785C" w:rsidR="00B462EB" w:rsidRPr="00186DF3" w:rsidRDefault="00E7575A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Brevemente explique por qué tiene interés en participar como miembro del grupo de trabajo para el Protocolo </w:t>
      </w:r>
      <w:r w:rsidR="00746F4C" w:rsidRPr="00186DF3">
        <w:rPr>
          <w:rFonts w:asciiTheme="minorHAnsi" w:hAnsiTheme="minorHAnsi" w:cstheme="minorHAnsi"/>
          <w:lang w:val="es-MX"/>
        </w:rPr>
        <w:t>Forestal</w:t>
      </w:r>
      <w:r w:rsidRPr="00186DF3">
        <w:rPr>
          <w:rFonts w:asciiTheme="minorHAnsi" w:hAnsiTheme="minorHAnsi" w:cstheme="minorHAnsi"/>
          <w:lang w:val="es-MX"/>
        </w:rPr>
        <w:t xml:space="preserve"> para </w:t>
      </w:r>
      <w:r w:rsidR="005A03CD" w:rsidRPr="00186DF3">
        <w:rPr>
          <w:rFonts w:asciiTheme="minorHAnsi" w:hAnsiTheme="minorHAnsi" w:cstheme="minorHAnsi"/>
          <w:lang w:val="es-MX"/>
        </w:rPr>
        <w:t>Panamá</w:t>
      </w:r>
      <w:r w:rsidRPr="00186DF3">
        <w:rPr>
          <w:rFonts w:asciiTheme="minorHAnsi" w:hAnsiTheme="minorHAnsi" w:cstheme="minorHAnsi"/>
          <w:lang w:val="es-MX"/>
        </w:rPr>
        <w:t xml:space="preserve">. </w:t>
      </w:r>
    </w:p>
    <w:p w14:paraId="2CE4D275" w14:textId="77777777" w:rsidR="00B462EB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645C085" w14:textId="77777777" w:rsidR="000A7EAF" w:rsidRPr="00186DF3" w:rsidRDefault="000A7EAF" w:rsidP="00C42F75">
      <w:pPr>
        <w:rPr>
          <w:rFonts w:asciiTheme="minorHAnsi" w:hAnsiTheme="minorHAnsi" w:cstheme="minorHAnsi"/>
        </w:rPr>
      </w:pPr>
    </w:p>
    <w:p w14:paraId="2CE4D2B4" w14:textId="3492B386" w:rsidR="00B462EB" w:rsidRPr="005A03CD" w:rsidRDefault="00403FE1" w:rsidP="00C42F75">
      <w:pPr>
        <w:rPr>
          <w:rFonts w:asciiTheme="minorHAnsi" w:hAnsiTheme="minorHAnsi" w:cstheme="minorHAnsi"/>
          <w:lang w:val="es-ES"/>
        </w:rPr>
      </w:pPr>
      <w:r w:rsidRPr="00186DF3">
        <w:rPr>
          <w:rFonts w:asciiTheme="minorHAnsi" w:hAnsiTheme="minorHAnsi" w:cstheme="minorHAnsi"/>
          <w:lang w:val="es-MX"/>
        </w:rPr>
        <w:t xml:space="preserve">De forma breve, justifique por qué </w:t>
      </w:r>
      <w:r w:rsidR="00171421" w:rsidRPr="00186DF3">
        <w:rPr>
          <w:rFonts w:asciiTheme="minorHAnsi" w:hAnsiTheme="minorHAnsi" w:cstheme="minorHAnsi"/>
          <w:lang w:val="es-MX"/>
        </w:rPr>
        <w:t xml:space="preserve">usted debe formar parte del grupo de trabajo y cómo se beneficiará el proceso con su participación. </w:t>
      </w:r>
      <w:r w:rsidR="00171421" w:rsidRPr="005A03CD">
        <w:rPr>
          <w:rFonts w:asciiTheme="minorHAnsi" w:hAnsiTheme="minorHAnsi" w:cstheme="minorHAnsi"/>
          <w:lang w:val="es-ES"/>
        </w:rPr>
        <w:t xml:space="preserve">Favor de incluir </w:t>
      </w:r>
      <w:r w:rsidR="00157A87" w:rsidRPr="005A03CD">
        <w:rPr>
          <w:rFonts w:asciiTheme="minorHAnsi" w:hAnsiTheme="minorHAnsi" w:cstheme="minorHAnsi"/>
          <w:lang w:val="es-ES"/>
        </w:rPr>
        <w:t>información</w:t>
      </w:r>
      <w:r w:rsidR="00171421" w:rsidRPr="005A03CD">
        <w:rPr>
          <w:rFonts w:asciiTheme="minorHAnsi" w:hAnsiTheme="minorHAnsi" w:cstheme="minorHAnsi"/>
          <w:lang w:val="es-ES"/>
        </w:rPr>
        <w:t xml:space="preserve"> sobre su experiencia relevante. </w:t>
      </w:r>
    </w:p>
    <w:bookmarkStart w:id="7" w:name="Text10"/>
    <w:p w14:paraId="2CE4D2B5" w14:textId="77777777" w:rsidR="00B462EB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7"/>
    </w:p>
    <w:p w14:paraId="2CE4D2B6" w14:textId="77777777" w:rsidR="00B462EB" w:rsidRPr="00186DF3" w:rsidRDefault="00B462EB" w:rsidP="00C42F75">
      <w:pPr>
        <w:rPr>
          <w:rFonts w:asciiTheme="minorHAnsi" w:hAnsiTheme="minorHAnsi" w:cstheme="minorHAnsi"/>
        </w:rPr>
      </w:pPr>
    </w:p>
    <w:p w14:paraId="2CE4D2B7" w14:textId="7D9D86AB" w:rsidR="00B462EB" w:rsidRPr="00186DF3" w:rsidRDefault="00171421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xplique su nivel de experiencia </w:t>
      </w:r>
      <w:r w:rsidR="008404CE" w:rsidRPr="00186DF3">
        <w:rPr>
          <w:rFonts w:asciiTheme="minorHAnsi" w:hAnsiTheme="minorHAnsi" w:cstheme="minorHAnsi"/>
          <w:lang w:val="es-MX"/>
        </w:rPr>
        <w:t>con el sector forestal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157A87">
        <w:rPr>
          <w:rFonts w:asciiTheme="minorHAnsi" w:hAnsiTheme="minorHAnsi" w:cstheme="minorHAnsi"/>
          <w:lang w:val="es-MX"/>
        </w:rPr>
        <w:t xml:space="preserve">y manejo de la tierra </w:t>
      </w:r>
      <w:r w:rsidRPr="00186DF3">
        <w:rPr>
          <w:rFonts w:asciiTheme="minorHAnsi" w:hAnsiTheme="minorHAnsi" w:cstheme="minorHAnsi"/>
          <w:lang w:val="es-MX"/>
        </w:rPr>
        <w:t xml:space="preserve">en </w:t>
      </w:r>
      <w:r w:rsidR="00E41244">
        <w:rPr>
          <w:rFonts w:asciiTheme="minorHAnsi" w:hAnsiTheme="minorHAnsi" w:cstheme="minorHAnsi"/>
          <w:lang w:val="es-MX"/>
        </w:rPr>
        <w:t>Panamá</w:t>
      </w:r>
      <w:r w:rsidRPr="00186DF3">
        <w:rPr>
          <w:rFonts w:asciiTheme="minorHAnsi" w:hAnsiTheme="minorHAnsi" w:cstheme="minorHAnsi"/>
          <w:lang w:val="es-MX"/>
        </w:rPr>
        <w:t xml:space="preserve">. </w:t>
      </w:r>
      <w:bookmarkStart w:id="8" w:name="Text11"/>
    </w:p>
    <w:p w14:paraId="2CE4D2B8" w14:textId="77777777" w:rsidR="00B53E24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8"/>
    </w:p>
    <w:p w14:paraId="2CE4D2B9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p w14:paraId="2CE4D2BA" w14:textId="670BD1A3" w:rsidR="00B53E24" w:rsidRPr="00186DF3" w:rsidRDefault="00171421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Explique su nivel de experiencia con</w:t>
      </w:r>
      <w:r w:rsidR="004A5581" w:rsidRPr="00186DF3">
        <w:rPr>
          <w:rFonts w:asciiTheme="minorHAnsi" w:hAnsiTheme="minorHAnsi" w:cstheme="minorHAnsi"/>
          <w:lang w:val="es-MX"/>
        </w:rPr>
        <w:t xml:space="preserve"> contabilidad de GEI</w:t>
      </w:r>
      <w:r w:rsidR="0032459B" w:rsidRPr="00186DF3">
        <w:rPr>
          <w:rFonts w:asciiTheme="minorHAnsi" w:hAnsiTheme="minorHAnsi" w:cstheme="minorHAnsi"/>
          <w:lang w:val="es-MX"/>
        </w:rPr>
        <w:t xml:space="preserve"> en el sector forestal</w:t>
      </w:r>
      <w:r w:rsidR="00DE6B63" w:rsidRPr="00186DF3">
        <w:rPr>
          <w:rFonts w:asciiTheme="minorHAnsi" w:hAnsiTheme="minorHAnsi" w:cstheme="minorHAnsi"/>
          <w:lang w:val="es-MX"/>
        </w:rPr>
        <w:t xml:space="preserve">. </w:t>
      </w:r>
    </w:p>
    <w:p w14:paraId="2CE4D2BB" w14:textId="77777777" w:rsidR="00B462EB" w:rsidRPr="00186DF3" w:rsidRDefault="00B53E24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CE4D2BC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p w14:paraId="730ED385" w14:textId="21A8845B" w:rsidR="0032459B" w:rsidRPr="00186DF3" w:rsidRDefault="0032459B" w:rsidP="0032459B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xplique su nivel de experiencia con </w:t>
      </w:r>
      <w:r w:rsidR="000B3850" w:rsidRPr="00186DF3">
        <w:rPr>
          <w:rFonts w:asciiTheme="minorHAnsi" w:hAnsiTheme="minorHAnsi" w:cstheme="minorHAnsi"/>
          <w:lang w:val="es-MX"/>
        </w:rPr>
        <w:t>temas sociales o agr</w:t>
      </w:r>
      <w:r w:rsidR="00EF46F8">
        <w:rPr>
          <w:rFonts w:asciiTheme="minorHAnsi" w:hAnsiTheme="minorHAnsi" w:cstheme="minorHAnsi"/>
          <w:lang w:val="es-MX"/>
        </w:rPr>
        <w:t>ar</w:t>
      </w:r>
      <w:r w:rsidR="000B3850" w:rsidRPr="00186DF3">
        <w:rPr>
          <w:rFonts w:asciiTheme="minorHAnsi" w:hAnsiTheme="minorHAnsi" w:cstheme="minorHAnsi"/>
          <w:lang w:val="es-MX"/>
        </w:rPr>
        <w:t xml:space="preserve">ios relacionados </w:t>
      </w:r>
      <w:r w:rsidR="000C4A42" w:rsidRPr="00186DF3">
        <w:rPr>
          <w:rFonts w:asciiTheme="minorHAnsi" w:hAnsiTheme="minorHAnsi" w:cstheme="minorHAnsi"/>
          <w:lang w:val="es-MX"/>
        </w:rPr>
        <w:t>con actividades forestales</w:t>
      </w:r>
      <w:r w:rsidR="000B3850" w:rsidRPr="00186DF3">
        <w:rPr>
          <w:rFonts w:asciiTheme="minorHAnsi" w:hAnsiTheme="minorHAnsi" w:cstheme="minorHAnsi"/>
          <w:lang w:val="es-MX"/>
        </w:rPr>
        <w:t xml:space="preserve"> en </w:t>
      </w:r>
      <w:r w:rsidR="00EF46F8">
        <w:rPr>
          <w:rFonts w:asciiTheme="minorHAnsi" w:hAnsiTheme="minorHAnsi" w:cstheme="minorHAnsi"/>
          <w:lang w:val="es-MX"/>
        </w:rPr>
        <w:t>Panamá</w:t>
      </w:r>
      <w:r w:rsidRPr="00186DF3">
        <w:rPr>
          <w:rFonts w:asciiTheme="minorHAnsi" w:hAnsiTheme="minorHAnsi" w:cstheme="minorHAnsi"/>
          <w:lang w:val="es-MX"/>
        </w:rPr>
        <w:t xml:space="preserve">. </w:t>
      </w:r>
    </w:p>
    <w:p w14:paraId="1AD594C6" w14:textId="77777777" w:rsidR="0032459B" w:rsidRPr="00186DF3" w:rsidRDefault="0032459B" w:rsidP="0032459B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6F67E043" w14:textId="77777777" w:rsidR="0032459B" w:rsidRPr="00186DF3" w:rsidRDefault="0032459B" w:rsidP="00C42F75">
      <w:pPr>
        <w:rPr>
          <w:rFonts w:asciiTheme="minorHAnsi" w:hAnsiTheme="minorHAnsi" w:cstheme="minorHAnsi"/>
        </w:rPr>
      </w:pPr>
    </w:p>
    <w:p w14:paraId="2CE4D2BD" w14:textId="3C8D9946" w:rsidR="00B462EB" w:rsidRPr="00186DF3" w:rsidRDefault="00AE24C2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</w:t>
      </w:r>
      <w:r w:rsidR="00356E82" w:rsidRPr="00186DF3">
        <w:rPr>
          <w:rFonts w:asciiTheme="minorHAnsi" w:hAnsiTheme="minorHAnsi" w:cstheme="minorHAnsi"/>
          <w:lang w:val="es-MX"/>
        </w:rPr>
        <w:t>Cuantas horas por semana podría comprometer a este trabajo</w:t>
      </w:r>
      <w:r w:rsidR="00B462EB" w:rsidRPr="00186DF3">
        <w:rPr>
          <w:rFonts w:asciiTheme="minorHAnsi" w:hAnsiTheme="minorHAnsi" w:cstheme="minorHAnsi"/>
          <w:lang w:val="es-MX"/>
        </w:rPr>
        <w:t xml:space="preserve">? </w:t>
      </w:r>
      <w:r w:rsidR="002E7404" w:rsidRPr="00186DF3">
        <w:rPr>
          <w:rFonts w:asciiTheme="minorHAnsi" w:hAnsiTheme="minorHAnsi" w:cstheme="minorHAnsi"/>
          <w:lang w:val="es-MX"/>
        </w:rPr>
        <w:t>Esto es un promedio, no será necesario invertir tiempo todas las semanas.</w:t>
      </w:r>
    </w:p>
    <w:bookmarkStart w:id="9" w:name="Text9"/>
    <w:p w14:paraId="2CE4D2BE" w14:textId="70A78F32" w:rsidR="00243F13" w:rsidRPr="00186DF3" w:rsidRDefault="00B462EB" w:rsidP="00DD0F0E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9"/>
      <w:r w:rsidRPr="00186DF3">
        <w:rPr>
          <w:rFonts w:asciiTheme="minorHAnsi" w:hAnsiTheme="minorHAnsi" w:cstheme="minorHAnsi"/>
          <w:lang w:val="es-MX"/>
        </w:rPr>
        <w:t xml:space="preserve"> </w:t>
      </w:r>
      <w:r w:rsidR="00356E82" w:rsidRPr="00186DF3">
        <w:rPr>
          <w:rFonts w:asciiTheme="minorHAnsi" w:hAnsiTheme="minorHAnsi" w:cstheme="minorHAnsi"/>
          <w:lang w:val="es-MX"/>
        </w:rPr>
        <w:t>horas/semana</w:t>
      </w:r>
    </w:p>
    <w:p w14:paraId="2CE4D2BF" w14:textId="77777777" w:rsidR="00090E72" w:rsidRPr="00186DF3" w:rsidRDefault="00090E72" w:rsidP="00DD0F0E">
      <w:pPr>
        <w:rPr>
          <w:rFonts w:asciiTheme="minorHAnsi" w:hAnsiTheme="minorHAnsi" w:cstheme="minorHAnsi"/>
          <w:lang w:val="es-MX"/>
        </w:rPr>
      </w:pPr>
    </w:p>
    <w:p w14:paraId="2CE4D2C0" w14:textId="77777777" w:rsidR="00B96DE5" w:rsidRPr="00186DF3" w:rsidRDefault="00B96DE5" w:rsidP="00DD0F0E">
      <w:pPr>
        <w:rPr>
          <w:rFonts w:asciiTheme="minorHAnsi" w:hAnsiTheme="minorHAnsi" w:cstheme="minorHAnsi"/>
          <w:lang w:val="es-MX"/>
        </w:rPr>
      </w:pPr>
    </w:p>
    <w:p w14:paraId="2CE4D2C3" w14:textId="4552E3A8" w:rsidR="00B96DE5" w:rsidRPr="00186DF3" w:rsidRDefault="00356E82" w:rsidP="00F76EB6">
      <w:pPr>
        <w:keepNext/>
        <w:spacing w:after="120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lastRenderedPageBreak/>
        <w:t xml:space="preserve">Favor de seleccionar su nivel de </w:t>
      </w:r>
      <w:r w:rsidR="00800498" w:rsidRPr="00186DF3">
        <w:rPr>
          <w:rFonts w:asciiTheme="minorHAnsi" w:hAnsiTheme="minorHAnsi" w:cstheme="minorHAnsi"/>
          <w:lang w:val="es-MX"/>
        </w:rPr>
        <w:t>manejo de los siguientes idiomas</w:t>
      </w:r>
      <w:r w:rsidR="00B96DE5" w:rsidRPr="00186DF3">
        <w:rPr>
          <w:rFonts w:asciiTheme="minorHAnsi" w:hAnsiTheme="minorHAnsi" w:cstheme="minorHAnsi"/>
          <w:lang w:val="es-MX"/>
        </w:rPr>
        <w:t>: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2700"/>
      </w:tblGrid>
      <w:tr w:rsidR="00B96DE5" w:rsidRPr="00186DF3" w14:paraId="2CE4D2C6" w14:textId="77777777" w:rsidTr="00B96DE5">
        <w:tc>
          <w:tcPr>
            <w:tcW w:w="2808" w:type="dxa"/>
          </w:tcPr>
          <w:p w14:paraId="2CE4D2C4" w14:textId="4530C17D" w:rsidR="00B96DE5" w:rsidRPr="00186DF3" w:rsidRDefault="00800498" w:rsidP="00F76EB6">
            <w:pPr>
              <w:keepNext/>
              <w:spacing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  <w:b/>
                <w:sz w:val="22"/>
                <w:szCs w:val="22"/>
              </w:rPr>
              <w:t>Inglés</w:t>
            </w:r>
          </w:p>
        </w:tc>
        <w:tc>
          <w:tcPr>
            <w:tcW w:w="2700" w:type="dxa"/>
          </w:tcPr>
          <w:p w14:paraId="2CE4D2C5" w14:textId="6309FB3D" w:rsidR="00B96DE5" w:rsidRPr="00186DF3" w:rsidRDefault="00800498" w:rsidP="00F76EB6">
            <w:pPr>
              <w:keepNext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  <w:b/>
                <w:sz w:val="22"/>
                <w:szCs w:val="22"/>
              </w:rPr>
              <w:t>Español</w:t>
            </w:r>
          </w:p>
        </w:tc>
      </w:tr>
      <w:tr w:rsidR="00800498" w:rsidRPr="00186DF3" w14:paraId="2CE4D2C9" w14:textId="77777777" w:rsidTr="00B96DE5">
        <w:tc>
          <w:tcPr>
            <w:tcW w:w="2808" w:type="dxa"/>
          </w:tcPr>
          <w:p w14:paraId="2CE4D2C7" w14:textId="7DB47E88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40E09" w:rsidRPr="00186DF3">
              <w:rPr>
                <w:rFonts w:asciiTheme="minorHAnsi" w:hAnsiTheme="minorHAnsi" w:cstheme="minorHAnsi"/>
                <w:sz w:val="22"/>
                <w:szCs w:val="22"/>
              </w:rPr>
              <w:t>Ninguna</w:t>
            </w:r>
          </w:p>
        </w:tc>
        <w:tc>
          <w:tcPr>
            <w:tcW w:w="2700" w:type="dxa"/>
          </w:tcPr>
          <w:p w14:paraId="2CE4D2C8" w14:textId="23360673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40E09" w:rsidRPr="00186DF3">
              <w:rPr>
                <w:rFonts w:asciiTheme="minorHAnsi" w:hAnsiTheme="minorHAnsi" w:cstheme="minorHAnsi"/>
                <w:sz w:val="22"/>
                <w:szCs w:val="22"/>
              </w:rPr>
              <w:t>Ninguna</w:t>
            </w:r>
          </w:p>
        </w:tc>
      </w:tr>
      <w:tr w:rsidR="00800498" w:rsidRPr="00186DF3" w14:paraId="2CE4D2CC" w14:textId="77777777" w:rsidTr="00B96DE5">
        <w:tc>
          <w:tcPr>
            <w:tcW w:w="2808" w:type="dxa"/>
          </w:tcPr>
          <w:p w14:paraId="2CE4D2CA" w14:textId="4B555B92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Limitado</w:t>
            </w:r>
          </w:p>
        </w:tc>
        <w:tc>
          <w:tcPr>
            <w:tcW w:w="2700" w:type="dxa"/>
          </w:tcPr>
          <w:p w14:paraId="2CE4D2CB" w14:textId="6F60139B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Limitado</w:t>
            </w:r>
          </w:p>
        </w:tc>
      </w:tr>
      <w:tr w:rsidR="00800498" w:rsidRPr="00186DF3" w14:paraId="2CE4D2D2" w14:textId="77777777" w:rsidTr="00B96DE5">
        <w:tc>
          <w:tcPr>
            <w:tcW w:w="2808" w:type="dxa"/>
          </w:tcPr>
          <w:p w14:paraId="2CE4D2D0" w14:textId="40005DCB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Profesional</w:t>
            </w:r>
          </w:p>
        </w:tc>
        <w:tc>
          <w:tcPr>
            <w:tcW w:w="2700" w:type="dxa"/>
          </w:tcPr>
          <w:p w14:paraId="2CE4D2D1" w14:textId="63A7EC59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Profesional</w:t>
            </w:r>
          </w:p>
        </w:tc>
      </w:tr>
      <w:tr w:rsidR="00800498" w:rsidRPr="00186DF3" w14:paraId="2CE4D2D5" w14:textId="77777777" w:rsidTr="00B96DE5">
        <w:tc>
          <w:tcPr>
            <w:tcW w:w="2808" w:type="dxa"/>
          </w:tcPr>
          <w:p w14:paraId="2CE4D2D3" w14:textId="16D71956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Nativo o bilingue</w:t>
            </w:r>
          </w:p>
        </w:tc>
        <w:tc>
          <w:tcPr>
            <w:tcW w:w="2700" w:type="dxa"/>
          </w:tcPr>
          <w:p w14:paraId="2CE4D2D4" w14:textId="24BC864A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2D1DFD">
              <w:rPr>
                <w:rFonts w:asciiTheme="minorHAnsi" w:hAnsiTheme="minorHAnsi" w:cstheme="minorHAnsi"/>
              </w:rPr>
            </w:r>
            <w:r w:rsidR="002D1DFD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Nativo o bilingue</w:t>
            </w:r>
          </w:p>
        </w:tc>
      </w:tr>
    </w:tbl>
    <w:p w14:paraId="2CE4D2D6" w14:textId="1CDF37B9" w:rsidR="00B96DE5" w:rsidRPr="00186DF3" w:rsidRDefault="00B96DE5" w:rsidP="00F76EB6">
      <w:pPr>
        <w:keepNext/>
        <w:rPr>
          <w:rFonts w:asciiTheme="minorHAnsi" w:hAnsiTheme="minorHAnsi" w:cstheme="minorHAnsi"/>
        </w:rPr>
      </w:pPr>
    </w:p>
    <w:p w14:paraId="3A697518" w14:textId="77777777" w:rsidR="00B936A4" w:rsidRPr="00186DF3" w:rsidRDefault="00B936A4" w:rsidP="00F76EB6">
      <w:pPr>
        <w:keepNext/>
        <w:rPr>
          <w:rFonts w:asciiTheme="minorHAnsi" w:hAnsiTheme="minorHAnsi" w:cstheme="minorHAnsi"/>
        </w:rPr>
      </w:pPr>
    </w:p>
    <w:p w14:paraId="2CE4D2D7" w14:textId="5E4F222E" w:rsidR="00B96DE5" w:rsidRDefault="00B936A4" w:rsidP="00DD0F0E">
      <w:pPr>
        <w:rPr>
          <w:rFonts w:asciiTheme="minorHAnsi" w:hAnsiTheme="minorHAnsi" w:cstheme="minorHAnsi"/>
          <w:b/>
          <w:bCs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Línea de Tiempo para el Proceso de Desarrollo del Protocolo</w:t>
      </w:r>
    </w:p>
    <w:p w14:paraId="2C1C4533" w14:textId="77777777" w:rsidR="00F609C4" w:rsidRPr="00186DF3" w:rsidRDefault="00F609C4" w:rsidP="00DD0F0E">
      <w:pPr>
        <w:rPr>
          <w:rFonts w:asciiTheme="minorHAnsi" w:hAnsiTheme="minorHAnsi" w:cstheme="minorHAnsi"/>
          <w:b/>
          <w:lang w:val="es-MX"/>
        </w:rPr>
      </w:pPr>
    </w:p>
    <w:tbl>
      <w:tblPr>
        <w:tblW w:w="95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45"/>
        <w:gridCol w:w="4578"/>
      </w:tblGrid>
      <w:tr w:rsidR="004F2C77" w:rsidRPr="00E16E6E" w14:paraId="4161AF78" w14:textId="77777777" w:rsidTr="001D4C73">
        <w:trPr>
          <w:trHeight w:val="763"/>
        </w:trPr>
        <w:tc>
          <w:tcPr>
            <w:tcW w:w="4945" w:type="dxa"/>
            <w:tcBorders>
              <w:top w:val="nil"/>
              <w:left w:val="nil"/>
            </w:tcBorders>
          </w:tcPr>
          <w:p w14:paraId="2F099538" w14:textId="77777777" w:rsidR="004F2C77" w:rsidRPr="00B41A9E" w:rsidRDefault="004F2C77" w:rsidP="001D4C73">
            <w:pPr>
              <w:rPr>
                <w:rFonts w:ascii="Calibri" w:hAnsi="Calibri" w:cs="Calibri"/>
                <w:lang w:val="es-ES"/>
              </w:rPr>
            </w:pPr>
          </w:p>
        </w:tc>
        <w:tc>
          <w:tcPr>
            <w:tcW w:w="4578" w:type="dxa"/>
            <w:shd w:val="clear" w:color="auto" w:fill="7F7F7F"/>
            <w:vAlign w:val="center"/>
          </w:tcPr>
          <w:p w14:paraId="1DAE4389" w14:textId="5A81F066" w:rsidR="004F2C77" w:rsidRDefault="00B41A9E" w:rsidP="001D4C73">
            <w:pPr>
              <w:jc w:val="center"/>
              <w:rPr>
                <w:rFonts w:ascii="Calibri" w:hAnsi="Calibri" w:cs="Calibri"/>
                <w:b/>
                <w:color w:val="FFFFFF"/>
              </w:rPr>
            </w:pPr>
            <w:r>
              <w:rPr>
                <w:rFonts w:ascii="Calibri" w:hAnsi="Calibri" w:cs="Calibri"/>
                <w:b/>
                <w:color w:val="FFFFFF"/>
              </w:rPr>
              <w:t>Protocolo Forestal de Panama</w:t>
            </w:r>
          </w:p>
        </w:tc>
      </w:tr>
      <w:tr w:rsidR="004F2C77" w:rsidRPr="00E16E6E" w14:paraId="5B857DE8" w14:textId="77777777" w:rsidTr="001D4C73">
        <w:trPr>
          <w:trHeight w:val="413"/>
        </w:trPr>
        <w:tc>
          <w:tcPr>
            <w:tcW w:w="4945" w:type="dxa"/>
            <w:vAlign w:val="center"/>
          </w:tcPr>
          <w:p w14:paraId="5B955A1F" w14:textId="307A9EF5" w:rsidR="004F2C77" w:rsidRPr="000A124B" w:rsidRDefault="004F2C77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Desarrollo de Borrador de protocolo</w:t>
            </w:r>
          </w:p>
        </w:tc>
        <w:tc>
          <w:tcPr>
            <w:tcW w:w="4578" w:type="dxa"/>
            <w:vAlign w:val="center"/>
          </w:tcPr>
          <w:p w14:paraId="0BAF34B3" w14:textId="34158FFB" w:rsidR="004F2C77" w:rsidRPr="000A124B" w:rsidRDefault="007F06EC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>
              <w:rPr>
                <w:rFonts w:ascii="Calibri" w:hAnsi="Calibri" w:cs="Calibri"/>
                <w:lang w:val="es-MX"/>
              </w:rPr>
              <w:t>Diciembre</w:t>
            </w:r>
            <w:r w:rsidR="004F2C77" w:rsidRPr="000A124B">
              <w:rPr>
                <w:rFonts w:ascii="Calibri" w:hAnsi="Calibri" w:cs="Calibri"/>
                <w:lang w:val="es-MX"/>
              </w:rPr>
              <w:t xml:space="preserve"> 2022</w:t>
            </w:r>
          </w:p>
        </w:tc>
      </w:tr>
      <w:tr w:rsidR="004F2C77" w:rsidRPr="00E16E6E" w14:paraId="05853CA4" w14:textId="77777777" w:rsidTr="001D4C73">
        <w:trPr>
          <w:trHeight w:val="413"/>
        </w:trPr>
        <w:tc>
          <w:tcPr>
            <w:tcW w:w="4945" w:type="dxa"/>
            <w:vAlign w:val="center"/>
          </w:tcPr>
          <w:p w14:paraId="2B3C270B" w14:textId="7610E21B" w:rsidR="004F2C77" w:rsidRPr="000A124B" w:rsidRDefault="00FE03FC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Reuniones de grupo de Trabajo</w:t>
            </w:r>
          </w:p>
        </w:tc>
        <w:tc>
          <w:tcPr>
            <w:tcW w:w="4578" w:type="dxa"/>
            <w:vAlign w:val="center"/>
          </w:tcPr>
          <w:p w14:paraId="3DB28AD7" w14:textId="3093D265" w:rsidR="004F2C77" w:rsidRPr="000A124B" w:rsidRDefault="007F06EC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>
              <w:rPr>
                <w:rFonts w:ascii="Calibri" w:hAnsi="Calibri" w:cs="Calibri"/>
                <w:lang w:val="es-MX"/>
              </w:rPr>
              <w:t>Diciembre</w:t>
            </w:r>
            <w:r w:rsidR="004F2C77" w:rsidRPr="000A124B">
              <w:rPr>
                <w:rFonts w:ascii="Calibri" w:hAnsi="Calibri" w:cs="Calibri"/>
                <w:lang w:val="es-MX"/>
              </w:rPr>
              <w:t xml:space="preserve"> 2022-Febr</w:t>
            </w:r>
            <w:r w:rsidR="00876216" w:rsidRPr="000A124B">
              <w:rPr>
                <w:rFonts w:ascii="Calibri" w:hAnsi="Calibri" w:cs="Calibri"/>
                <w:lang w:val="es-MX"/>
              </w:rPr>
              <w:t>ero</w:t>
            </w:r>
            <w:r w:rsidR="004F2C77"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  <w:tr w:rsidR="004F2C77" w:rsidRPr="00E16E6E" w14:paraId="2966A6D9" w14:textId="77777777" w:rsidTr="001D4C73">
        <w:trPr>
          <w:trHeight w:val="440"/>
        </w:trPr>
        <w:tc>
          <w:tcPr>
            <w:tcW w:w="4945" w:type="dxa"/>
            <w:vAlign w:val="center"/>
          </w:tcPr>
          <w:p w14:paraId="63740D95" w14:textId="4E59269A" w:rsidR="004F2C77" w:rsidRPr="000A124B" w:rsidRDefault="00FE03FC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 xml:space="preserve">Comentarios </w:t>
            </w:r>
            <w:r w:rsidR="000A124B" w:rsidRPr="000A124B">
              <w:rPr>
                <w:rFonts w:ascii="Calibri" w:hAnsi="Calibri" w:cs="Calibri"/>
                <w:b/>
                <w:lang w:val="es-MX"/>
              </w:rPr>
              <w:t>públicos</w:t>
            </w:r>
          </w:p>
        </w:tc>
        <w:tc>
          <w:tcPr>
            <w:tcW w:w="4578" w:type="dxa"/>
            <w:vAlign w:val="center"/>
          </w:tcPr>
          <w:p w14:paraId="7639FB32" w14:textId="2CDB41B9" w:rsidR="004F2C77" w:rsidRPr="000A124B" w:rsidRDefault="004F2C77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 w:rsidRPr="000A124B">
              <w:rPr>
                <w:rFonts w:ascii="Calibri" w:hAnsi="Calibri" w:cs="Calibri"/>
                <w:lang w:val="es-MX"/>
              </w:rPr>
              <w:t>Jun</w:t>
            </w:r>
            <w:r w:rsidR="00876216" w:rsidRPr="000A124B">
              <w:rPr>
                <w:rFonts w:ascii="Calibri" w:hAnsi="Calibri" w:cs="Calibri"/>
                <w:lang w:val="es-MX"/>
              </w:rPr>
              <w:t>io</w:t>
            </w:r>
            <w:r w:rsidRPr="000A124B">
              <w:rPr>
                <w:rFonts w:ascii="Calibri" w:hAnsi="Calibri" w:cs="Calibri"/>
                <w:lang w:val="es-MX"/>
              </w:rPr>
              <w:t>-Jul</w:t>
            </w:r>
            <w:r w:rsidR="00876216" w:rsidRPr="000A124B">
              <w:rPr>
                <w:rFonts w:ascii="Calibri" w:hAnsi="Calibri" w:cs="Calibri"/>
                <w:lang w:val="es-MX"/>
              </w:rPr>
              <w:t>io</w:t>
            </w:r>
            <w:r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  <w:tr w:rsidR="004F2C77" w:rsidRPr="00E16E6E" w14:paraId="0A2ACCCD" w14:textId="77777777" w:rsidTr="001D4C73">
        <w:trPr>
          <w:trHeight w:val="440"/>
        </w:trPr>
        <w:tc>
          <w:tcPr>
            <w:tcW w:w="4945" w:type="dxa"/>
            <w:vAlign w:val="center"/>
          </w:tcPr>
          <w:p w14:paraId="621BAC12" w14:textId="1E003414" w:rsidR="004F2C77" w:rsidRPr="000A124B" w:rsidRDefault="000A124B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Duración</w:t>
            </w:r>
            <w:r w:rsidR="00FE03FC" w:rsidRPr="000A124B">
              <w:rPr>
                <w:rFonts w:ascii="Calibri" w:hAnsi="Calibri" w:cs="Calibri"/>
                <w:b/>
                <w:lang w:val="es-MX"/>
              </w:rPr>
              <w:t xml:space="preserve"> del borrador del protocolo</w:t>
            </w:r>
          </w:p>
        </w:tc>
        <w:tc>
          <w:tcPr>
            <w:tcW w:w="4578" w:type="dxa"/>
            <w:vAlign w:val="center"/>
          </w:tcPr>
          <w:p w14:paraId="5AA51531" w14:textId="6E030281" w:rsidR="004F2C77" w:rsidRPr="000A124B" w:rsidRDefault="00876216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 w:rsidRPr="000A124B">
              <w:rPr>
                <w:rFonts w:ascii="Calibri" w:hAnsi="Calibri" w:cs="Calibri"/>
                <w:lang w:val="es-MX"/>
              </w:rPr>
              <w:t>Enero</w:t>
            </w:r>
            <w:r w:rsidR="004F2C77" w:rsidRPr="000A124B">
              <w:rPr>
                <w:rFonts w:ascii="Calibri" w:hAnsi="Calibri" w:cs="Calibri"/>
                <w:lang w:val="es-MX"/>
              </w:rPr>
              <w:t xml:space="preserve"> 2023-May</w:t>
            </w:r>
            <w:r w:rsidRPr="000A124B">
              <w:rPr>
                <w:rFonts w:ascii="Calibri" w:hAnsi="Calibri" w:cs="Calibri"/>
                <w:lang w:val="es-MX"/>
              </w:rPr>
              <w:t>o</w:t>
            </w:r>
            <w:r w:rsidR="004F2C77"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  <w:tr w:rsidR="004F2C77" w:rsidRPr="00E16E6E" w14:paraId="497F08FD" w14:textId="77777777" w:rsidTr="005D7658">
        <w:trPr>
          <w:trHeight w:val="341"/>
        </w:trPr>
        <w:tc>
          <w:tcPr>
            <w:tcW w:w="4945" w:type="dxa"/>
            <w:vAlign w:val="center"/>
          </w:tcPr>
          <w:p w14:paraId="26FF7957" w14:textId="587180D2" w:rsidR="004F2C77" w:rsidRPr="000A124B" w:rsidRDefault="000A124B" w:rsidP="001D4C73">
            <w:pPr>
              <w:rPr>
                <w:rFonts w:ascii="Calibri" w:hAnsi="Calibri" w:cs="Calibri"/>
                <w:b/>
                <w:lang w:val="es-MX"/>
              </w:rPr>
            </w:pPr>
            <w:r w:rsidRPr="000A124B">
              <w:rPr>
                <w:rFonts w:ascii="Calibri" w:hAnsi="Calibri" w:cs="Calibri"/>
                <w:b/>
                <w:lang w:val="es-MX"/>
              </w:rPr>
              <w:t>Consideración</w:t>
            </w:r>
            <w:r w:rsidR="00C305E2" w:rsidRPr="000A124B">
              <w:rPr>
                <w:rFonts w:ascii="Calibri" w:hAnsi="Calibri" w:cs="Calibri"/>
                <w:b/>
                <w:lang w:val="es-MX"/>
              </w:rPr>
              <w:t xml:space="preserve"> por</w:t>
            </w:r>
            <w:r w:rsidR="005D7658" w:rsidRPr="000A124B">
              <w:rPr>
                <w:rFonts w:ascii="Calibri" w:hAnsi="Calibri" w:cs="Calibri"/>
                <w:b/>
                <w:lang w:val="es-MX"/>
              </w:rPr>
              <w:t xml:space="preserve"> junta de la</w:t>
            </w:r>
            <w:r w:rsidR="00C305E2" w:rsidRPr="000A124B">
              <w:rPr>
                <w:rFonts w:ascii="Calibri" w:hAnsi="Calibri" w:cs="Calibri"/>
                <w:b/>
                <w:lang w:val="es-MX"/>
              </w:rPr>
              <w:t xml:space="preserve"> Reserva para </w:t>
            </w:r>
            <w:r w:rsidR="005D7658" w:rsidRPr="000A124B">
              <w:rPr>
                <w:rFonts w:ascii="Calibri" w:hAnsi="Calibri" w:cs="Calibri"/>
                <w:b/>
                <w:lang w:val="es-MX"/>
              </w:rPr>
              <w:t xml:space="preserve">su adopción </w:t>
            </w:r>
          </w:p>
        </w:tc>
        <w:tc>
          <w:tcPr>
            <w:tcW w:w="4578" w:type="dxa"/>
            <w:vAlign w:val="center"/>
          </w:tcPr>
          <w:p w14:paraId="31DEC02B" w14:textId="5B5DED73" w:rsidR="004F2C77" w:rsidRPr="000A124B" w:rsidRDefault="004F2C77" w:rsidP="001D4C73">
            <w:pPr>
              <w:jc w:val="center"/>
              <w:rPr>
                <w:rFonts w:ascii="Calibri" w:hAnsi="Calibri" w:cs="Calibri"/>
                <w:lang w:val="es-MX"/>
              </w:rPr>
            </w:pPr>
            <w:r w:rsidRPr="000A124B">
              <w:rPr>
                <w:rFonts w:ascii="Calibri" w:hAnsi="Calibri" w:cs="Calibri"/>
                <w:lang w:val="es-MX"/>
              </w:rPr>
              <w:t>Oc</w:t>
            </w:r>
            <w:r w:rsidR="000A124B" w:rsidRPr="000A124B">
              <w:rPr>
                <w:rFonts w:ascii="Calibri" w:hAnsi="Calibri" w:cs="Calibri"/>
                <w:lang w:val="es-MX"/>
              </w:rPr>
              <w:t>tubre</w:t>
            </w:r>
            <w:r w:rsidRPr="000A124B">
              <w:rPr>
                <w:rFonts w:ascii="Calibri" w:hAnsi="Calibri" w:cs="Calibri"/>
                <w:lang w:val="es-MX"/>
              </w:rPr>
              <w:t xml:space="preserve"> 2023</w:t>
            </w:r>
          </w:p>
        </w:tc>
      </w:tr>
    </w:tbl>
    <w:p w14:paraId="73E41369" w14:textId="77777777" w:rsidR="00B936A4" w:rsidRDefault="00B936A4" w:rsidP="00DD0F0E">
      <w:pPr>
        <w:rPr>
          <w:rFonts w:asciiTheme="minorHAnsi" w:hAnsiTheme="minorHAnsi" w:cstheme="minorHAnsi"/>
          <w:lang w:val="es-MX"/>
        </w:rPr>
      </w:pPr>
    </w:p>
    <w:p w14:paraId="78C93D71" w14:textId="4F9A232E" w:rsidR="00793E74" w:rsidRPr="00F609C4" w:rsidRDefault="00F609C4" w:rsidP="00DD0F0E">
      <w:pPr>
        <w:rPr>
          <w:rFonts w:asciiTheme="minorHAnsi" w:hAnsiTheme="minorHAnsi" w:cstheme="minorHAnsi"/>
          <w:lang w:val="es-ES"/>
        </w:rPr>
      </w:pPr>
      <w:r w:rsidRPr="00F609C4">
        <w:rPr>
          <w:rFonts w:asciiTheme="minorHAnsi" w:hAnsiTheme="minorHAnsi" w:cstheme="minorHAnsi"/>
          <w:lang w:val="es-ES"/>
        </w:rPr>
        <w:t>Nota: La Reserva anticipa que el proyecto se alineará a los tiempos descritos arriba. No obstante, los tiempos pueden cambiar debido a cambios en las prioridades de desarrollo de los protocolos según los resultados del proceso de desarrollo y el proceso de consulta pública</w:t>
      </w:r>
    </w:p>
    <w:tbl>
      <w:tblPr>
        <w:tblW w:w="4997" w:type="pct"/>
        <w:jc w:val="center"/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4230"/>
        <w:gridCol w:w="5124"/>
      </w:tblGrid>
      <w:tr w:rsidR="000A7EAF" w:rsidRPr="004A6053" w14:paraId="7EB4AA2A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13F0F768" w14:textId="062ECBD1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1E5003F6" w14:textId="61EAC259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4A6053" w14:paraId="501DD90D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73F0F721" w14:textId="606E5E54" w:rsidR="000A7EAF" w:rsidRPr="00F609C4" w:rsidRDefault="000A7EAF" w:rsidP="001D4C73">
            <w:pPr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2739" w:type="pct"/>
            <w:vAlign w:val="center"/>
          </w:tcPr>
          <w:p w14:paraId="7E45A026" w14:textId="4C4DD197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4A6053" w14:paraId="06C5C298" w14:textId="77777777" w:rsidTr="00486107">
        <w:trPr>
          <w:cantSplit/>
          <w:trHeight w:val="249"/>
          <w:jc w:val="center"/>
        </w:trPr>
        <w:tc>
          <w:tcPr>
            <w:tcW w:w="2261" w:type="pct"/>
            <w:vAlign w:val="center"/>
          </w:tcPr>
          <w:p w14:paraId="241C9C52" w14:textId="0E7EAD4D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78A5AC09" w14:textId="05259981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4A6053" w14:paraId="54B365E8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6BC6F54B" w14:textId="08E66BE6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4ABD214D" w14:textId="2CCB28BB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4A6053" w14:paraId="0D05ED75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01595472" w14:textId="6933F552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5B0940C0" w14:textId="0AC6017E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4A6053" w14:paraId="55A8D055" w14:textId="77777777" w:rsidTr="00B936A4">
        <w:trPr>
          <w:cantSplit/>
          <w:trHeight w:val="269"/>
          <w:jc w:val="center"/>
        </w:trPr>
        <w:tc>
          <w:tcPr>
            <w:tcW w:w="5000" w:type="pct"/>
            <w:gridSpan w:val="2"/>
            <w:vMerge w:val="restart"/>
          </w:tcPr>
          <w:p w14:paraId="5CC6E76B" w14:textId="46EBA494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4A6053" w14:paraId="53A7E8F2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484D2C43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4A6053" w14:paraId="03A5EC34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6BA06740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4A6053" w14:paraId="6BDD042A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0F633460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4A6053" w14:paraId="2457BF4B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18F5AF6E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</w:tbl>
    <w:p w14:paraId="2CE4D2D8" w14:textId="77777777" w:rsidR="00B96DE5" w:rsidRPr="000A7EAF" w:rsidRDefault="00B96DE5" w:rsidP="00DD0F0E">
      <w:pPr>
        <w:rPr>
          <w:lang w:val="es-MX"/>
        </w:rPr>
      </w:pPr>
    </w:p>
    <w:sectPr w:rsidR="00B96DE5" w:rsidRPr="000A7EAF" w:rsidSect="00A2278B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2BC7E" w14:textId="77777777" w:rsidR="00AC5790" w:rsidRDefault="00AC5790">
      <w:r>
        <w:separator/>
      </w:r>
    </w:p>
  </w:endnote>
  <w:endnote w:type="continuationSeparator" w:id="0">
    <w:p w14:paraId="00DBA892" w14:textId="77777777" w:rsidR="00AC5790" w:rsidRDefault="00AC5790">
      <w:r>
        <w:continuationSeparator/>
      </w:r>
    </w:p>
  </w:endnote>
  <w:endnote w:type="continuationNotice" w:id="1">
    <w:p w14:paraId="45DFBFE1" w14:textId="77777777" w:rsidR="00AC5790" w:rsidRDefault="00AC57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E0" w14:textId="662E3905" w:rsidR="00B462EB" w:rsidRPr="00024EB7" w:rsidRDefault="007F4CC4" w:rsidP="00C42F75">
    <w:pPr>
      <w:pStyle w:val="Piedepgina"/>
      <w:tabs>
        <w:tab w:val="clear" w:pos="4320"/>
        <w:tab w:val="clear" w:pos="8640"/>
      </w:tabs>
      <w:jc w:val="center"/>
      <w:rPr>
        <w:b/>
        <w:i/>
        <w:sz w:val="20"/>
        <w:szCs w:val="20"/>
        <w:lang w:val="es-MX"/>
      </w:rPr>
    </w:pPr>
    <w:r w:rsidRPr="00024EB7">
      <w:rPr>
        <w:b/>
        <w:i/>
        <w:sz w:val="20"/>
        <w:szCs w:val="20"/>
        <w:lang w:val="es-MX"/>
      </w:rPr>
      <w:t xml:space="preserve">Favor de enviar el formato </w:t>
    </w:r>
    <w:r w:rsidR="0085350E" w:rsidRPr="00024EB7">
      <w:rPr>
        <w:b/>
        <w:i/>
        <w:sz w:val="20"/>
        <w:szCs w:val="20"/>
        <w:lang w:val="es-MX"/>
      </w:rPr>
      <w:t>de aplicación al correo</w:t>
    </w:r>
    <w:r w:rsidR="0085350E" w:rsidRPr="00024EB7">
      <w:rPr>
        <w:sz w:val="20"/>
        <w:szCs w:val="20"/>
        <w:lang w:val="es-MX"/>
      </w:rPr>
      <w:t xml:space="preserve"> </w:t>
    </w:r>
    <w:hyperlink r:id="rId1" w:history="1">
      <w:r w:rsidR="00B462EB" w:rsidRPr="00024EB7">
        <w:rPr>
          <w:rStyle w:val="Hipervnculo"/>
          <w:rFonts w:cs="Arial"/>
          <w:b/>
          <w:i/>
          <w:color w:val="auto"/>
          <w:sz w:val="20"/>
          <w:szCs w:val="20"/>
          <w:lang w:val="es-MX"/>
        </w:rPr>
        <w:t>policy@climateactionreserve.org</w:t>
      </w:r>
    </w:hyperlink>
    <w:r w:rsidR="00B462EB" w:rsidRPr="00024EB7">
      <w:rPr>
        <w:b/>
        <w:i/>
        <w:sz w:val="20"/>
        <w:szCs w:val="20"/>
        <w:lang w:val="es-MX"/>
      </w:rPr>
      <w:t xml:space="preserve"> </w:t>
    </w:r>
    <w:r w:rsidR="0085350E" w:rsidRPr="00024EB7">
      <w:rPr>
        <w:b/>
        <w:i/>
        <w:sz w:val="20"/>
        <w:szCs w:val="20"/>
        <w:lang w:val="es-MX"/>
      </w:rPr>
      <w:t xml:space="preserve">a más tardar el </w:t>
    </w:r>
    <w:r w:rsidR="007F06EC">
      <w:rPr>
        <w:b/>
        <w:i/>
        <w:sz w:val="20"/>
        <w:szCs w:val="20"/>
        <w:lang w:val="es-MX"/>
      </w:rPr>
      <w:t>Lunes</w:t>
    </w:r>
    <w:r w:rsidR="0085350E" w:rsidRPr="00024EB7">
      <w:rPr>
        <w:b/>
        <w:i/>
        <w:sz w:val="20"/>
        <w:szCs w:val="20"/>
        <w:lang w:val="es-MX"/>
      </w:rPr>
      <w:t xml:space="preserve">, </w:t>
    </w:r>
    <w:r w:rsidR="007F06EC">
      <w:rPr>
        <w:b/>
        <w:i/>
        <w:sz w:val="20"/>
        <w:szCs w:val="20"/>
        <w:lang w:val="es-MX"/>
      </w:rPr>
      <w:t>19</w:t>
    </w:r>
    <w:r w:rsidR="00707191" w:rsidRPr="00024EB7">
      <w:rPr>
        <w:b/>
        <w:i/>
        <w:sz w:val="20"/>
        <w:szCs w:val="20"/>
        <w:lang w:val="es-MX"/>
      </w:rPr>
      <w:t xml:space="preserve"> de </w:t>
    </w:r>
    <w:r w:rsidR="001D4C73">
      <w:rPr>
        <w:b/>
        <w:i/>
        <w:sz w:val="20"/>
        <w:szCs w:val="20"/>
        <w:lang w:val="es-MX"/>
      </w:rPr>
      <w:t>Diciembre</w:t>
    </w:r>
    <w:r w:rsidR="00707191" w:rsidRPr="00024EB7">
      <w:rPr>
        <w:b/>
        <w:i/>
        <w:sz w:val="20"/>
        <w:szCs w:val="20"/>
        <w:lang w:val="es-MX"/>
      </w:rPr>
      <w:t xml:space="preserve"> de 202</w:t>
    </w:r>
    <w:r w:rsidR="00534A26">
      <w:rPr>
        <w:b/>
        <w:i/>
        <w:sz w:val="20"/>
        <w:szCs w:val="20"/>
        <w:lang w:val="es-MX"/>
      </w:rPr>
      <w:t>2</w:t>
    </w:r>
    <w:r w:rsidR="0085350E" w:rsidRPr="00024EB7">
      <w:rPr>
        <w:b/>
        <w:i/>
        <w:sz w:val="20"/>
        <w:szCs w:val="20"/>
        <w:lang w:val="es-MX"/>
      </w:rPr>
      <w:t>. Graci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AE69" w14:textId="77777777" w:rsidR="00AC5790" w:rsidRDefault="00AC5790">
      <w:r>
        <w:separator/>
      </w:r>
    </w:p>
  </w:footnote>
  <w:footnote w:type="continuationSeparator" w:id="0">
    <w:p w14:paraId="0E2CEAA7" w14:textId="77777777" w:rsidR="00AC5790" w:rsidRDefault="00AC5790">
      <w:r>
        <w:continuationSeparator/>
      </w:r>
    </w:p>
  </w:footnote>
  <w:footnote w:type="continuationNotice" w:id="1">
    <w:p w14:paraId="74BE62B3" w14:textId="77777777" w:rsidR="00AC5790" w:rsidRDefault="00AC57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DF" w14:textId="77777777" w:rsidR="00B462EB" w:rsidRPr="00D466E0" w:rsidRDefault="00B462EB" w:rsidP="00C42F75">
    <w:pPr>
      <w:pStyle w:val="Encabezado"/>
      <w:tabs>
        <w:tab w:val="clear" w:pos="8640"/>
      </w:tabs>
      <w:rPr>
        <w:i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A168F" w14:textId="26E20AD0" w:rsidR="00247BF8" w:rsidRDefault="00BF76CB">
    <w:pPr>
      <w:pStyle w:val="Encabezado"/>
    </w:pPr>
    <w:r>
      <w:rPr>
        <w:rFonts w:eastAsia="Arial"/>
        <w:noProof/>
        <w:color w:val="00B050"/>
        <w:sz w:val="20"/>
        <w:szCs w:val="20"/>
      </w:rPr>
      <w:drawing>
        <wp:anchor distT="0" distB="0" distL="114300" distR="114300" simplePos="0" relativeHeight="251660288" behindDoc="0" locked="0" layoutInCell="1" allowOverlap="1" wp14:anchorId="7A129D8F" wp14:editId="69E81CAF">
          <wp:simplePos x="0" y="0"/>
          <wp:positionH relativeFrom="column">
            <wp:posOffset>2424430</wp:posOffset>
          </wp:positionH>
          <wp:positionV relativeFrom="paragraph">
            <wp:posOffset>-266700</wp:posOffset>
          </wp:positionV>
          <wp:extent cx="2502535" cy="838200"/>
          <wp:effectExtent l="0" t="0" r="0" b="0"/>
          <wp:wrapSquare wrapText="bothSides"/>
          <wp:docPr id="3" name="Imagen 3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Logotipo, nombre de la empres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253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40D8C">
      <w:rPr>
        <w:noProof/>
      </w:rPr>
      <w:drawing>
        <wp:anchor distT="0" distB="0" distL="114300" distR="114300" simplePos="0" relativeHeight="251662336" behindDoc="1" locked="0" layoutInCell="1" allowOverlap="0" wp14:anchorId="19B6334A" wp14:editId="54935B05">
          <wp:simplePos x="0" y="0"/>
          <wp:positionH relativeFrom="margin">
            <wp:posOffset>5353050</wp:posOffset>
          </wp:positionH>
          <wp:positionV relativeFrom="paragraph">
            <wp:posOffset>-304800</wp:posOffset>
          </wp:positionV>
          <wp:extent cx="609600" cy="914400"/>
          <wp:effectExtent l="0" t="0" r="0" b="0"/>
          <wp:wrapTight wrapText="bothSides">
            <wp:wrapPolygon edited="0">
              <wp:start x="0" y="0"/>
              <wp:lineTo x="0" y="21150"/>
              <wp:lineTo x="20925" y="21150"/>
              <wp:lineTo x="20925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0347A5A" wp14:editId="09F778B1">
          <wp:simplePos x="0" y="0"/>
          <wp:positionH relativeFrom="margin">
            <wp:posOffset>-171450</wp:posOffset>
          </wp:positionH>
          <wp:positionV relativeFrom="paragraph">
            <wp:posOffset>-215900</wp:posOffset>
          </wp:positionV>
          <wp:extent cx="2679700" cy="825500"/>
          <wp:effectExtent l="0" t="0" r="0" b="0"/>
          <wp:wrapSquare wrapText="bothSides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97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0C9C"/>
    <w:multiLevelType w:val="hybridMultilevel"/>
    <w:tmpl w:val="DA14ED9E"/>
    <w:lvl w:ilvl="0" w:tplc="E8EC4830">
      <w:start w:val="1"/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C3085"/>
    <w:multiLevelType w:val="hybridMultilevel"/>
    <w:tmpl w:val="200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0DB"/>
    <w:multiLevelType w:val="hybridMultilevel"/>
    <w:tmpl w:val="F2543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D5DFA"/>
    <w:multiLevelType w:val="multilevel"/>
    <w:tmpl w:val="F254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470EE"/>
    <w:multiLevelType w:val="hybridMultilevel"/>
    <w:tmpl w:val="4B320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440347">
    <w:abstractNumId w:val="2"/>
  </w:num>
  <w:num w:numId="2" w16cid:durableId="6911525">
    <w:abstractNumId w:val="3"/>
  </w:num>
  <w:num w:numId="3" w16cid:durableId="73013224">
    <w:abstractNumId w:val="0"/>
  </w:num>
  <w:num w:numId="4" w16cid:durableId="1410807960">
    <w:abstractNumId w:val="1"/>
  </w:num>
  <w:num w:numId="5" w16cid:durableId="4494725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hK37sSQwgDp225y4y9kxwsYzHW357vAq5PtZzFSScjVz6XBQ5S1HAGgJvTOYQ5WOr2ORzEFwoURm+Hh0ZgMPw==" w:salt="RjQC8tUA6uGde3MCHWhdaQ==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IysjA3tjA2sDRW0lEKTi0uzszPAykwqgUAVcYj9ywAAAA="/>
  </w:docVars>
  <w:rsids>
    <w:rsidRoot w:val="00C42F75"/>
    <w:rsid w:val="000024AB"/>
    <w:rsid w:val="00024EB7"/>
    <w:rsid w:val="00025D6E"/>
    <w:rsid w:val="00027358"/>
    <w:rsid w:val="00043AE6"/>
    <w:rsid w:val="00055BE2"/>
    <w:rsid w:val="00057A2E"/>
    <w:rsid w:val="00057C21"/>
    <w:rsid w:val="00075BFF"/>
    <w:rsid w:val="000764B3"/>
    <w:rsid w:val="00085F67"/>
    <w:rsid w:val="00090E72"/>
    <w:rsid w:val="000958E1"/>
    <w:rsid w:val="000A124B"/>
    <w:rsid w:val="000A7EAF"/>
    <w:rsid w:val="000B3850"/>
    <w:rsid w:val="000C4A42"/>
    <w:rsid w:val="000C614A"/>
    <w:rsid w:val="000C7DF8"/>
    <w:rsid w:val="000D3B49"/>
    <w:rsid w:val="000D6418"/>
    <w:rsid w:val="000D6902"/>
    <w:rsid w:val="000E33BE"/>
    <w:rsid w:val="000E74B2"/>
    <w:rsid w:val="001219FD"/>
    <w:rsid w:val="00122E78"/>
    <w:rsid w:val="00125653"/>
    <w:rsid w:val="00132320"/>
    <w:rsid w:val="00140D8C"/>
    <w:rsid w:val="00157A87"/>
    <w:rsid w:val="001670B9"/>
    <w:rsid w:val="00171421"/>
    <w:rsid w:val="001815C7"/>
    <w:rsid w:val="00186DF3"/>
    <w:rsid w:val="00187785"/>
    <w:rsid w:val="00190F5A"/>
    <w:rsid w:val="00192154"/>
    <w:rsid w:val="00193D1D"/>
    <w:rsid w:val="001A6998"/>
    <w:rsid w:val="001B42EC"/>
    <w:rsid w:val="001D2DED"/>
    <w:rsid w:val="001D4C73"/>
    <w:rsid w:val="001D4D92"/>
    <w:rsid w:val="001D63D9"/>
    <w:rsid w:val="001D6A84"/>
    <w:rsid w:val="001E2F5F"/>
    <w:rsid w:val="001E3D64"/>
    <w:rsid w:val="002001D9"/>
    <w:rsid w:val="002077A4"/>
    <w:rsid w:val="0021085B"/>
    <w:rsid w:val="00225A6A"/>
    <w:rsid w:val="00225D4F"/>
    <w:rsid w:val="00240FA6"/>
    <w:rsid w:val="00243F13"/>
    <w:rsid w:val="00247BF8"/>
    <w:rsid w:val="00254701"/>
    <w:rsid w:val="00272C4D"/>
    <w:rsid w:val="002805EA"/>
    <w:rsid w:val="002A3166"/>
    <w:rsid w:val="002A7253"/>
    <w:rsid w:val="002A79A2"/>
    <w:rsid w:val="002B455E"/>
    <w:rsid w:val="002C0ACE"/>
    <w:rsid w:val="002C12B4"/>
    <w:rsid w:val="002D1DFD"/>
    <w:rsid w:val="002D24A8"/>
    <w:rsid w:val="002E16E9"/>
    <w:rsid w:val="002E4714"/>
    <w:rsid w:val="002E7404"/>
    <w:rsid w:val="002F1303"/>
    <w:rsid w:val="00300B25"/>
    <w:rsid w:val="00305BD9"/>
    <w:rsid w:val="0032423D"/>
    <w:rsid w:val="0032459B"/>
    <w:rsid w:val="00327F22"/>
    <w:rsid w:val="00340E09"/>
    <w:rsid w:val="0034219A"/>
    <w:rsid w:val="00356E82"/>
    <w:rsid w:val="00357400"/>
    <w:rsid w:val="00364D90"/>
    <w:rsid w:val="003662A0"/>
    <w:rsid w:val="003707D4"/>
    <w:rsid w:val="003718C4"/>
    <w:rsid w:val="00375913"/>
    <w:rsid w:val="003A2654"/>
    <w:rsid w:val="003A5857"/>
    <w:rsid w:val="003A6247"/>
    <w:rsid w:val="003C1F53"/>
    <w:rsid w:val="003D67AC"/>
    <w:rsid w:val="003D6F87"/>
    <w:rsid w:val="003E1CD4"/>
    <w:rsid w:val="003E3A2F"/>
    <w:rsid w:val="003F30AE"/>
    <w:rsid w:val="00401C67"/>
    <w:rsid w:val="00403FE1"/>
    <w:rsid w:val="004046F0"/>
    <w:rsid w:val="00412592"/>
    <w:rsid w:val="00416CA2"/>
    <w:rsid w:val="00420659"/>
    <w:rsid w:val="00423470"/>
    <w:rsid w:val="004302D9"/>
    <w:rsid w:val="004314C6"/>
    <w:rsid w:val="00433FCA"/>
    <w:rsid w:val="00436F1C"/>
    <w:rsid w:val="004414DB"/>
    <w:rsid w:val="00453B0F"/>
    <w:rsid w:val="00464D4E"/>
    <w:rsid w:val="004657E1"/>
    <w:rsid w:val="00465B93"/>
    <w:rsid w:val="00482B2A"/>
    <w:rsid w:val="00486107"/>
    <w:rsid w:val="0048632F"/>
    <w:rsid w:val="00491376"/>
    <w:rsid w:val="004921BF"/>
    <w:rsid w:val="004A0E2F"/>
    <w:rsid w:val="004A2879"/>
    <w:rsid w:val="004A2D8C"/>
    <w:rsid w:val="004A5581"/>
    <w:rsid w:val="004A6053"/>
    <w:rsid w:val="004B281A"/>
    <w:rsid w:val="004C0B6F"/>
    <w:rsid w:val="004C5DF9"/>
    <w:rsid w:val="004C76BE"/>
    <w:rsid w:val="004E03FB"/>
    <w:rsid w:val="004E0DF4"/>
    <w:rsid w:val="004E5CB6"/>
    <w:rsid w:val="004F2AEF"/>
    <w:rsid w:val="004F2C77"/>
    <w:rsid w:val="004F5F05"/>
    <w:rsid w:val="004F7696"/>
    <w:rsid w:val="005066EA"/>
    <w:rsid w:val="00507110"/>
    <w:rsid w:val="005206FD"/>
    <w:rsid w:val="00522045"/>
    <w:rsid w:val="0052502E"/>
    <w:rsid w:val="00530251"/>
    <w:rsid w:val="00534A26"/>
    <w:rsid w:val="00536A32"/>
    <w:rsid w:val="00564D6B"/>
    <w:rsid w:val="00566A1C"/>
    <w:rsid w:val="00581350"/>
    <w:rsid w:val="0058158F"/>
    <w:rsid w:val="005A03CD"/>
    <w:rsid w:val="005A1721"/>
    <w:rsid w:val="005A22B6"/>
    <w:rsid w:val="005A33E8"/>
    <w:rsid w:val="005A387D"/>
    <w:rsid w:val="005A5BC0"/>
    <w:rsid w:val="005B02C9"/>
    <w:rsid w:val="005B459D"/>
    <w:rsid w:val="005C027D"/>
    <w:rsid w:val="005D00EA"/>
    <w:rsid w:val="005D7658"/>
    <w:rsid w:val="005E1CE8"/>
    <w:rsid w:val="005F4C02"/>
    <w:rsid w:val="006035DF"/>
    <w:rsid w:val="006121C2"/>
    <w:rsid w:val="006200DF"/>
    <w:rsid w:val="00626573"/>
    <w:rsid w:val="00634FAC"/>
    <w:rsid w:val="00662BA3"/>
    <w:rsid w:val="00670E58"/>
    <w:rsid w:val="00673B73"/>
    <w:rsid w:val="0067731D"/>
    <w:rsid w:val="00681CC5"/>
    <w:rsid w:val="00682499"/>
    <w:rsid w:val="0068467F"/>
    <w:rsid w:val="006964C4"/>
    <w:rsid w:val="006A6FEF"/>
    <w:rsid w:val="006C0A6E"/>
    <w:rsid w:val="006D5DF3"/>
    <w:rsid w:val="006D7DF3"/>
    <w:rsid w:val="006E05C4"/>
    <w:rsid w:val="006F3A80"/>
    <w:rsid w:val="00707191"/>
    <w:rsid w:val="00714CE3"/>
    <w:rsid w:val="00717E6A"/>
    <w:rsid w:val="00726D0B"/>
    <w:rsid w:val="007310BA"/>
    <w:rsid w:val="00735908"/>
    <w:rsid w:val="00746F4C"/>
    <w:rsid w:val="00747E06"/>
    <w:rsid w:val="00756EC5"/>
    <w:rsid w:val="00761E18"/>
    <w:rsid w:val="00763705"/>
    <w:rsid w:val="00765C77"/>
    <w:rsid w:val="00773E59"/>
    <w:rsid w:val="00776E0D"/>
    <w:rsid w:val="00793E74"/>
    <w:rsid w:val="00793F40"/>
    <w:rsid w:val="00794E2A"/>
    <w:rsid w:val="0079717F"/>
    <w:rsid w:val="00797967"/>
    <w:rsid w:val="007A20E1"/>
    <w:rsid w:val="007B11E8"/>
    <w:rsid w:val="007B1FA8"/>
    <w:rsid w:val="007D0A83"/>
    <w:rsid w:val="007E2FFE"/>
    <w:rsid w:val="007F06EC"/>
    <w:rsid w:val="007F4CC4"/>
    <w:rsid w:val="007F4E2E"/>
    <w:rsid w:val="00800498"/>
    <w:rsid w:val="0080232A"/>
    <w:rsid w:val="008029AF"/>
    <w:rsid w:val="00813007"/>
    <w:rsid w:val="008206E7"/>
    <w:rsid w:val="00823172"/>
    <w:rsid w:val="0082354C"/>
    <w:rsid w:val="0082562F"/>
    <w:rsid w:val="00827547"/>
    <w:rsid w:val="00827EE1"/>
    <w:rsid w:val="00830F6D"/>
    <w:rsid w:val="008404CE"/>
    <w:rsid w:val="00840B95"/>
    <w:rsid w:val="0085350E"/>
    <w:rsid w:val="008564BB"/>
    <w:rsid w:val="00856F67"/>
    <w:rsid w:val="00864662"/>
    <w:rsid w:val="00865F7D"/>
    <w:rsid w:val="008743D5"/>
    <w:rsid w:val="00876216"/>
    <w:rsid w:val="00883788"/>
    <w:rsid w:val="00891CF5"/>
    <w:rsid w:val="008926B3"/>
    <w:rsid w:val="0089581C"/>
    <w:rsid w:val="008A46E7"/>
    <w:rsid w:val="008C051F"/>
    <w:rsid w:val="008C5803"/>
    <w:rsid w:val="008F45BB"/>
    <w:rsid w:val="008F7D06"/>
    <w:rsid w:val="00900BB2"/>
    <w:rsid w:val="0090458F"/>
    <w:rsid w:val="00914514"/>
    <w:rsid w:val="00944FF0"/>
    <w:rsid w:val="00954944"/>
    <w:rsid w:val="009570E6"/>
    <w:rsid w:val="00960B8D"/>
    <w:rsid w:val="0096448E"/>
    <w:rsid w:val="00965A30"/>
    <w:rsid w:val="00981923"/>
    <w:rsid w:val="009837FD"/>
    <w:rsid w:val="009A4C7A"/>
    <w:rsid w:val="009B34D4"/>
    <w:rsid w:val="009B7305"/>
    <w:rsid w:val="009C390C"/>
    <w:rsid w:val="009D5FB4"/>
    <w:rsid w:val="009D606B"/>
    <w:rsid w:val="009F3ADA"/>
    <w:rsid w:val="009F6E50"/>
    <w:rsid w:val="00A2278B"/>
    <w:rsid w:val="00A27941"/>
    <w:rsid w:val="00A424AD"/>
    <w:rsid w:val="00A525C9"/>
    <w:rsid w:val="00A57228"/>
    <w:rsid w:val="00A6723C"/>
    <w:rsid w:val="00A75F64"/>
    <w:rsid w:val="00A87F6D"/>
    <w:rsid w:val="00A915FB"/>
    <w:rsid w:val="00A92695"/>
    <w:rsid w:val="00A9547A"/>
    <w:rsid w:val="00AA07C1"/>
    <w:rsid w:val="00AA1427"/>
    <w:rsid w:val="00AA5A52"/>
    <w:rsid w:val="00AA69F6"/>
    <w:rsid w:val="00AB2403"/>
    <w:rsid w:val="00AB3200"/>
    <w:rsid w:val="00AB64C8"/>
    <w:rsid w:val="00AC5790"/>
    <w:rsid w:val="00AE0B27"/>
    <w:rsid w:val="00AE24C2"/>
    <w:rsid w:val="00AE2909"/>
    <w:rsid w:val="00AE51BB"/>
    <w:rsid w:val="00AF008D"/>
    <w:rsid w:val="00AF2A5B"/>
    <w:rsid w:val="00AF2D19"/>
    <w:rsid w:val="00B03104"/>
    <w:rsid w:val="00B054CE"/>
    <w:rsid w:val="00B11B53"/>
    <w:rsid w:val="00B238FC"/>
    <w:rsid w:val="00B2503C"/>
    <w:rsid w:val="00B400D3"/>
    <w:rsid w:val="00B41A9E"/>
    <w:rsid w:val="00B462EB"/>
    <w:rsid w:val="00B53E24"/>
    <w:rsid w:val="00B61B8F"/>
    <w:rsid w:val="00B702D4"/>
    <w:rsid w:val="00B708FE"/>
    <w:rsid w:val="00B74348"/>
    <w:rsid w:val="00B767FB"/>
    <w:rsid w:val="00B864DD"/>
    <w:rsid w:val="00B9285D"/>
    <w:rsid w:val="00B936A4"/>
    <w:rsid w:val="00B96DE5"/>
    <w:rsid w:val="00B97B92"/>
    <w:rsid w:val="00BB4945"/>
    <w:rsid w:val="00BC4514"/>
    <w:rsid w:val="00BD1CD6"/>
    <w:rsid w:val="00BD5800"/>
    <w:rsid w:val="00BD7ECD"/>
    <w:rsid w:val="00BE2B02"/>
    <w:rsid w:val="00BE7DD7"/>
    <w:rsid w:val="00BF5D73"/>
    <w:rsid w:val="00BF6F9C"/>
    <w:rsid w:val="00BF76CB"/>
    <w:rsid w:val="00C03580"/>
    <w:rsid w:val="00C16BBE"/>
    <w:rsid w:val="00C233AF"/>
    <w:rsid w:val="00C2692A"/>
    <w:rsid w:val="00C304A2"/>
    <w:rsid w:val="00C305E2"/>
    <w:rsid w:val="00C403FE"/>
    <w:rsid w:val="00C42F75"/>
    <w:rsid w:val="00C51FBD"/>
    <w:rsid w:val="00C74121"/>
    <w:rsid w:val="00C7706E"/>
    <w:rsid w:val="00C774AC"/>
    <w:rsid w:val="00C80FA5"/>
    <w:rsid w:val="00C857A4"/>
    <w:rsid w:val="00C858E4"/>
    <w:rsid w:val="00C905F8"/>
    <w:rsid w:val="00C961A0"/>
    <w:rsid w:val="00CA4088"/>
    <w:rsid w:val="00CB288D"/>
    <w:rsid w:val="00CB6FEC"/>
    <w:rsid w:val="00CC552D"/>
    <w:rsid w:val="00CC7C38"/>
    <w:rsid w:val="00CE145E"/>
    <w:rsid w:val="00CE19EA"/>
    <w:rsid w:val="00CE60F4"/>
    <w:rsid w:val="00CE650B"/>
    <w:rsid w:val="00CE69D3"/>
    <w:rsid w:val="00D01943"/>
    <w:rsid w:val="00D07A99"/>
    <w:rsid w:val="00D233D8"/>
    <w:rsid w:val="00D40773"/>
    <w:rsid w:val="00D407CA"/>
    <w:rsid w:val="00D431D4"/>
    <w:rsid w:val="00D45584"/>
    <w:rsid w:val="00D466E0"/>
    <w:rsid w:val="00D5508F"/>
    <w:rsid w:val="00D642E9"/>
    <w:rsid w:val="00D647C9"/>
    <w:rsid w:val="00D73953"/>
    <w:rsid w:val="00D80F7A"/>
    <w:rsid w:val="00D8650E"/>
    <w:rsid w:val="00DA0B58"/>
    <w:rsid w:val="00DD0F0E"/>
    <w:rsid w:val="00DD3289"/>
    <w:rsid w:val="00DE2A11"/>
    <w:rsid w:val="00DE6B63"/>
    <w:rsid w:val="00DF0E32"/>
    <w:rsid w:val="00DF7BCC"/>
    <w:rsid w:val="00E020BD"/>
    <w:rsid w:val="00E07ACA"/>
    <w:rsid w:val="00E12EA6"/>
    <w:rsid w:val="00E2183B"/>
    <w:rsid w:val="00E223FF"/>
    <w:rsid w:val="00E23FC1"/>
    <w:rsid w:val="00E27A57"/>
    <w:rsid w:val="00E30DEB"/>
    <w:rsid w:val="00E41244"/>
    <w:rsid w:val="00E42F4E"/>
    <w:rsid w:val="00E45969"/>
    <w:rsid w:val="00E7575A"/>
    <w:rsid w:val="00E800EC"/>
    <w:rsid w:val="00E848FB"/>
    <w:rsid w:val="00E9513B"/>
    <w:rsid w:val="00EA0448"/>
    <w:rsid w:val="00EA181A"/>
    <w:rsid w:val="00EB46DE"/>
    <w:rsid w:val="00EB577C"/>
    <w:rsid w:val="00EB597F"/>
    <w:rsid w:val="00EB72BE"/>
    <w:rsid w:val="00EC750D"/>
    <w:rsid w:val="00EC7E39"/>
    <w:rsid w:val="00ED1710"/>
    <w:rsid w:val="00ED1AB8"/>
    <w:rsid w:val="00ED4FDF"/>
    <w:rsid w:val="00ED5306"/>
    <w:rsid w:val="00ED6FE1"/>
    <w:rsid w:val="00EE258B"/>
    <w:rsid w:val="00EE5B81"/>
    <w:rsid w:val="00EF22AC"/>
    <w:rsid w:val="00EF46F8"/>
    <w:rsid w:val="00F0203A"/>
    <w:rsid w:val="00F0337B"/>
    <w:rsid w:val="00F053B3"/>
    <w:rsid w:val="00F119C9"/>
    <w:rsid w:val="00F12E9F"/>
    <w:rsid w:val="00F26A6A"/>
    <w:rsid w:val="00F3186A"/>
    <w:rsid w:val="00F355AB"/>
    <w:rsid w:val="00F408AB"/>
    <w:rsid w:val="00F437B6"/>
    <w:rsid w:val="00F43CF0"/>
    <w:rsid w:val="00F446BF"/>
    <w:rsid w:val="00F609C4"/>
    <w:rsid w:val="00F742AB"/>
    <w:rsid w:val="00F744C4"/>
    <w:rsid w:val="00F76EB6"/>
    <w:rsid w:val="00F8201A"/>
    <w:rsid w:val="00F90D18"/>
    <w:rsid w:val="00FA1263"/>
    <w:rsid w:val="00FA1FE4"/>
    <w:rsid w:val="00FA2429"/>
    <w:rsid w:val="00FA3283"/>
    <w:rsid w:val="00FD4F42"/>
    <w:rsid w:val="00FD572C"/>
    <w:rsid w:val="00FE03FC"/>
    <w:rsid w:val="00FF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4D252"/>
  <w15:docId w15:val="{2E8A2ECD-8D17-483C-930B-68EE3008E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F75"/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locked/>
    <w:rPr>
      <w:rFonts w:ascii="Arial" w:hAnsi="Arial" w:cs="Arial"/>
    </w:rPr>
  </w:style>
  <w:style w:type="paragraph" w:styleId="Piedepgina">
    <w:name w:val="footer"/>
    <w:basedOn w:val="Normal"/>
    <w:link w:val="PiedepginaC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locked/>
    <w:rPr>
      <w:rFonts w:ascii="Arial" w:hAnsi="Arial" w:cs="Arial"/>
    </w:rPr>
  </w:style>
  <w:style w:type="character" w:styleId="Hipervnculo">
    <w:name w:val="Hyperlink"/>
    <w:basedOn w:val="Fuentedeprrafopredeter"/>
    <w:uiPriority w:val="99"/>
    <w:rsid w:val="00C42F75"/>
    <w:rPr>
      <w:rFonts w:cs="Times New Roman"/>
      <w:color w:val="0000FF"/>
      <w:u w:val="single"/>
    </w:rPr>
  </w:style>
  <w:style w:type="table" w:styleId="Tablaconcuadrcula">
    <w:name w:val="Table Grid"/>
    <w:basedOn w:val="Tablanormal"/>
    <w:uiPriority w:val="59"/>
    <w:rsid w:val="00C42F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rsid w:val="0042347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423470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81300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1300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13007"/>
    <w:rPr>
      <w:rFonts w:ascii="Arial" w:hAnsi="Arial" w:cs="Arial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1300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13007"/>
    <w:rPr>
      <w:rFonts w:ascii="Arial" w:hAnsi="Arial" w:cs="Arial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813007"/>
    <w:rPr>
      <w:rFonts w:ascii="Arial" w:hAnsi="Arial" w:cs="Arial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219FD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219FD"/>
    <w:rPr>
      <w:rFonts w:ascii="Arial" w:hAnsi="Arial" w:cs="Arial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219FD"/>
    <w:rPr>
      <w:vertAlign w:val="superscript"/>
    </w:rPr>
  </w:style>
  <w:style w:type="paragraph" w:styleId="Prrafodelista">
    <w:name w:val="List Paragraph"/>
    <w:basedOn w:val="Normal"/>
    <w:uiPriority w:val="34"/>
    <w:qFormat/>
    <w:rsid w:val="00F742AB"/>
    <w:pPr>
      <w:autoSpaceDE w:val="0"/>
      <w:autoSpaceDN w:val="0"/>
      <w:adjustRightInd w:val="0"/>
      <w:ind w:left="720"/>
      <w:contextualSpacing/>
    </w:pPr>
    <w:rPr>
      <w:rFonts w:ascii="Times New Roman" w:hAnsi="Times New Roman" w:cs="Times New Roman"/>
      <w:sz w:val="24"/>
      <w:szCs w:val="20"/>
    </w:rPr>
  </w:style>
  <w:style w:type="character" w:styleId="Mencinsinresolver">
    <w:name w:val="Unresolved Mention"/>
    <w:basedOn w:val="Fuentedeprrafopredeter"/>
    <w:uiPriority w:val="99"/>
    <w:semiHidden/>
    <w:unhideWhenUsed/>
    <w:rsid w:val="008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488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olicy@climateactionreserve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cmelendez@climateactionreserv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limateactionreserve.org/how/protocols/mexico-fores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olicy@climateactionreserve.or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19" ma:contentTypeDescription="Create a new document." ma:contentTypeScope="" ma:versionID="7a69f81033b6c763e611d84094157b09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21a15dc1e92d7a29a1a9718d390123cf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B0051-6342-432A-8B5F-1033D72482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5AF8EB-5C8D-47F8-BAAA-B8AE15112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5BCEAE-DA4E-4F2A-918B-177A4C6EDC5B}">
  <ds:schemaRefs>
    <ds:schemaRef ds:uri="http://schemas.microsoft.com/office/2006/metadata/properties"/>
    <ds:schemaRef ds:uri="http://purl.org/dc/terms/"/>
    <ds:schemaRef ds:uri="04007bd9-c0d9-4f27-a4ad-edebe3770499"/>
    <ds:schemaRef ds:uri="http://schemas.microsoft.com/sharepoint/v3"/>
    <ds:schemaRef ds:uri="http://schemas.microsoft.com/office/2006/documentManagement/types"/>
    <ds:schemaRef ds:uri="9ac66888-105e-4e54-b39a-e32c984792c9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sharepoint/v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A2CC48B-DAED-4C27-BBFF-B6EC3C7A57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3</TotalTime>
  <Pages>4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ting Project Protocol Stakeholder Statement of Interest</vt:lpstr>
    </vt:vector>
  </TitlesOfParts>
  <Company>California Climate Action Registry</Company>
  <LinksUpToDate>false</LinksUpToDate>
  <CharactersWithSpaces>6867</CharactersWithSpaces>
  <SharedDoc>false</SharedDoc>
  <HLinks>
    <vt:vector size="24" baseType="variant">
      <vt:variant>
        <vt:i4>6226038</vt:i4>
      </vt:variant>
      <vt:variant>
        <vt:i4>6</vt:i4>
      </vt:variant>
      <vt:variant>
        <vt:i4>0</vt:i4>
      </vt:variant>
      <vt:variant>
        <vt:i4>5</vt:i4>
      </vt:variant>
      <vt:variant>
        <vt:lpwstr>mailto:cmelendez@climateactionreserve.org</vt:lpwstr>
      </vt:variant>
      <vt:variant>
        <vt:lpwstr/>
      </vt:variant>
      <vt:variant>
        <vt:i4>4980853</vt:i4>
      </vt:variant>
      <vt:variant>
        <vt:i4>3</vt:i4>
      </vt:variant>
      <vt:variant>
        <vt:i4>0</vt:i4>
      </vt:variant>
      <vt:variant>
        <vt:i4>5</vt:i4>
      </vt:variant>
      <vt:variant>
        <vt:lpwstr>mailto:policy@climateactionreserve.org</vt:lpwstr>
      </vt:variant>
      <vt:variant>
        <vt:lpwstr/>
      </vt:variant>
      <vt:variant>
        <vt:i4>983117</vt:i4>
      </vt:variant>
      <vt:variant>
        <vt:i4>0</vt:i4>
      </vt:variant>
      <vt:variant>
        <vt:i4>0</vt:i4>
      </vt:variant>
      <vt:variant>
        <vt:i4>5</vt:i4>
      </vt:variant>
      <vt:variant>
        <vt:lpwstr>https://www.climateactionreserve.org/how/protocols/mexico-forest/</vt:lpwstr>
      </vt:variant>
      <vt:variant>
        <vt:lpwstr/>
      </vt:variant>
      <vt:variant>
        <vt:i4>4980853</vt:i4>
      </vt:variant>
      <vt:variant>
        <vt:i4>0</vt:i4>
      </vt:variant>
      <vt:variant>
        <vt:i4>0</vt:i4>
      </vt:variant>
      <vt:variant>
        <vt:i4>5</vt:i4>
      </vt:variant>
      <vt:variant>
        <vt:lpwstr>mailto:policy@climateactionreserv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Lang</dc:creator>
  <cp:keywords/>
  <cp:lastModifiedBy>Celeste Melendez</cp:lastModifiedBy>
  <cp:revision>142</cp:revision>
  <cp:lastPrinted>2014-09-24T01:33:00Z</cp:lastPrinted>
  <dcterms:created xsi:type="dcterms:W3CDTF">2021-06-14T19:34:00Z</dcterms:created>
  <dcterms:modified xsi:type="dcterms:W3CDTF">2022-11-14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GrammarlyDocumentId">
    <vt:lpwstr>260a766e0d6da8afa8728e1bd3cdb48612e377e524b62c468f69a30bc49c8f17</vt:lpwstr>
  </property>
  <property fmtid="{D5CDD505-2E9C-101B-9397-08002B2CF9AE}" pid="5" name="MediaServiceImageTags">
    <vt:lpwstr/>
  </property>
</Properties>
</file>